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D69839" w14:textId="147F8CF5" w:rsidR="00E55285" w:rsidRDefault="00B00758" w:rsidP="00B00758">
      <w:pPr>
        <w:pStyle w:val="Title"/>
      </w:pPr>
      <w:r>
        <w:t>Proposal LLM AI System for Esports Research</w:t>
      </w:r>
    </w:p>
    <w:p w14:paraId="27EA99FE" w14:textId="77777777" w:rsidR="001B0B81" w:rsidRDefault="001B0B81" w:rsidP="001B0B81"/>
    <w:p w14:paraId="3C005261" w14:textId="45B52B16" w:rsidR="001B0B81" w:rsidRDefault="001B0B81" w:rsidP="001B0B81">
      <w:pPr>
        <w:pStyle w:val="Heading1"/>
      </w:pPr>
      <w:r>
        <w:t>Contacts</w:t>
      </w:r>
    </w:p>
    <w:p w14:paraId="63B191A4" w14:textId="62619FEF" w:rsidR="001B0B81" w:rsidRDefault="001B0B81" w:rsidP="001B0B81">
      <w:r>
        <w:t>Bram Heijligers</w:t>
      </w:r>
      <w:r w:rsidR="00353727">
        <w:t xml:space="preserve"> </w:t>
      </w:r>
      <w:r>
        <w:t>– ASD&amp;AI</w:t>
      </w:r>
      <w:r w:rsidR="006C6C5E">
        <w:t xml:space="preserve"> Lecturer (</w:t>
      </w:r>
      <w:hyperlink r:id="rId5" w:history="1">
        <w:r w:rsidR="006C6C5E" w:rsidRPr="002D6DD5">
          <w:rPr>
            <w:rStyle w:val="Hyperlink"/>
          </w:rPr>
          <w:t>heijligers.b@buas.nl</w:t>
        </w:r>
      </w:hyperlink>
      <w:r w:rsidR="006C6C5E">
        <w:t>)</w:t>
      </w:r>
    </w:p>
    <w:p w14:paraId="693E6609" w14:textId="2ED4EB99" w:rsidR="006C6C5E" w:rsidRPr="006C6C5E" w:rsidRDefault="006C6C5E" w:rsidP="001B0B81">
      <w:pPr>
        <w:rPr>
          <w:lang w:val="pt-BR"/>
        </w:rPr>
      </w:pPr>
      <w:r w:rsidRPr="006C6C5E">
        <w:rPr>
          <w:lang w:val="pt-BR"/>
        </w:rPr>
        <w:t>Breda Guardians (</w:t>
      </w:r>
      <w:r w:rsidR="003C21E7">
        <w:fldChar w:fldCharType="begin"/>
      </w:r>
      <w:r w:rsidR="003C21E7">
        <w:instrText>HYPERLINK "mailto:bredaguardians@buas.nl"</w:instrText>
      </w:r>
      <w:r w:rsidR="003C21E7">
        <w:fldChar w:fldCharType="separate"/>
      </w:r>
      <w:r w:rsidR="003C21E7" w:rsidRPr="009C349F">
        <w:rPr>
          <w:rStyle w:val="Hyperlink"/>
          <w:lang w:val="pt-BR"/>
        </w:rPr>
        <w:t>bredaguardians@buas.nl</w:t>
      </w:r>
      <w:r w:rsidR="003C21E7">
        <w:rPr>
          <w:rStyle w:val="Hyperlink"/>
          <w:lang w:val="pt-BR"/>
        </w:rPr>
        <w:fldChar w:fldCharType="end"/>
      </w:r>
      <w:r>
        <w:rPr>
          <w:lang w:val="pt-BR"/>
        </w:rPr>
        <w:t>)</w:t>
      </w:r>
    </w:p>
    <w:p w14:paraId="72988118" w14:textId="6F90651E" w:rsidR="003C21E7" w:rsidRPr="00644296" w:rsidRDefault="003C21E7" w:rsidP="0ED3790C">
      <w:r w:rsidRPr="0ED3790C">
        <w:t xml:space="preserve">Ekaterina </w:t>
      </w:r>
      <w:proofErr w:type="spellStart"/>
      <w:r w:rsidRPr="0ED3790C">
        <w:t>Uzunova</w:t>
      </w:r>
      <w:proofErr w:type="spellEnd"/>
      <w:r w:rsidRPr="0ED3790C">
        <w:t xml:space="preserve"> </w:t>
      </w:r>
      <w:r w:rsidR="00644296" w:rsidRPr="0ED3790C">
        <w:t>–</w:t>
      </w:r>
      <w:r w:rsidRPr="0ED3790C">
        <w:t xml:space="preserve"> </w:t>
      </w:r>
      <w:r w:rsidR="5BDCDA66" w:rsidRPr="0ED3790C">
        <w:t xml:space="preserve">Project Manager </w:t>
      </w:r>
      <w:r w:rsidR="39C6FABB" w:rsidRPr="0ED3790C">
        <w:t xml:space="preserve">&amp; </w:t>
      </w:r>
      <w:r w:rsidR="5BDCDA66" w:rsidRPr="0ED3790C">
        <w:t xml:space="preserve">Producer, Cradle </w:t>
      </w:r>
      <w:r w:rsidR="239C6ACD" w:rsidRPr="0ED3790C">
        <w:t>AGM (</w:t>
      </w:r>
      <w:r w:rsidR="00644296" w:rsidRPr="0ED3790C">
        <w:t>uzunova.e@buas.nl)</w:t>
      </w:r>
    </w:p>
    <w:p w14:paraId="09B41E53" w14:textId="5B92076C" w:rsidR="00B00758" w:rsidRPr="00951D6B" w:rsidRDefault="00925C75" w:rsidP="00B00758">
      <w:pPr>
        <w:pStyle w:val="Heading1"/>
      </w:pPr>
      <w:r w:rsidRPr="00951D6B">
        <w:t>Proposed</w:t>
      </w:r>
    </w:p>
    <w:p w14:paraId="367318A5" w14:textId="094141F2" w:rsidR="00925C75" w:rsidRPr="00925C75" w:rsidRDefault="00925C75" w:rsidP="00925C75">
      <w:pPr>
        <w:pStyle w:val="Heading2"/>
      </w:pPr>
      <w:r>
        <w:t>Description of the Problem</w:t>
      </w:r>
    </w:p>
    <w:p w14:paraId="228F095D" w14:textId="73726135" w:rsidR="00B00758" w:rsidRDefault="00B00758" w:rsidP="00B00758">
      <w:r>
        <w:t>Esports teams face significant challenges in optimi</w:t>
      </w:r>
      <w:r w:rsidR="00925C75">
        <w:t>s</w:t>
      </w:r>
      <w:r>
        <w:t xml:space="preserve">ing </w:t>
      </w:r>
      <w:r w:rsidR="00925C75">
        <w:t>player performance and strategies</w:t>
      </w:r>
      <w:r w:rsidR="00E23F4E">
        <w:t xml:space="preserve"> due to a lack of funding for coaching</w:t>
      </w:r>
      <w:r w:rsidR="00925C75">
        <w:t xml:space="preserve">. </w:t>
      </w:r>
      <w:r w:rsidR="00E23F4E">
        <w:t>Additionally, t</w:t>
      </w:r>
      <w:r w:rsidR="00925C75">
        <w:t>raditional coaching methods are limited in their ability to process the vast amounts of data generated during gameplay. Teams need tools t</w:t>
      </w:r>
      <w:r w:rsidR="007D199C">
        <w:t>o</w:t>
      </w:r>
      <w:r w:rsidR="00925C75">
        <w:t xml:space="preserve"> analyse game logs, player behaviour, and strategic decisions efficiently, delivering actionable insights to improve outcomes in highly competitive environments. </w:t>
      </w:r>
      <w:r w:rsidR="007D199C">
        <w:t>Teams risk falling behind in a rapidly evolving and data-driven esports ecosystem without these tools</w:t>
      </w:r>
      <w:r w:rsidR="00925C75">
        <w:t>.</w:t>
      </w:r>
    </w:p>
    <w:p w14:paraId="1E25969C" w14:textId="06081F2D" w:rsidR="00B24865" w:rsidRDefault="00AF574B" w:rsidP="00B00758">
      <w:r>
        <w:t>Processing gameplay data on the other hand</w:t>
      </w:r>
      <w:r w:rsidR="007D199C">
        <w:t>,</w:t>
      </w:r>
      <w:r>
        <w:t xml:space="preserve"> is limited by the ability to adequately study games on a process level; what happens from moment to moment and why. Co</w:t>
      </w:r>
      <w:r w:rsidR="00177484">
        <w:t>n</w:t>
      </w:r>
      <w:r>
        <w:t xml:space="preserve">ventionally, </w:t>
      </w:r>
      <w:r w:rsidR="00177484">
        <w:t xml:space="preserve">these descriptions are largely qualitative; gut-feeling, </w:t>
      </w:r>
      <w:r w:rsidR="000C3D72">
        <w:t xml:space="preserve">observations which </w:t>
      </w:r>
      <w:r w:rsidR="005B1048">
        <w:t>often don’t provide enough</w:t>
      </w:r>
      <w:r w:rsidR="005063BC">
        <w:t xml:space="preserve"> depth or resolution and any quantitative methods need to be </w:t>
      </w:r>
      <w:r w:rsidR="00925F17">
        <w:t xml:space="preserve">either video-annotated or time-stamped by the game itself in some way such as scripted events. </w:t>
      </w:r>
      <w:r w:rsidR="00A81A8B">
        <w:t xml:space="preserve">Furthermore, the </w:t>
      </w:r>
      <w:r w:rsidR="002F2B6B">
        <w:t xml:space="preserve">large amounts of </w:t>
      </w:r>
      <w:r w:rsidR="00A81A8B">
        <w:t>data when collected on a process level will</w:t>
      </w:r>
      <w:r w:rsidR="00501BA2">
        <w:t xml:space="preserve"> need </w:t>
      </w:r>
      <w:r w:rsidR="002F2B6B">
        <w:t>to be analysed in a</w:t>
      </w:r>
      <w:r w:rsidR="00875C28">
        <w:t xml:space="preserve">n efficient and feasible way. </w:t>
      </w:r>
    </w:p>
    <w:p w14:paraId="513D3BF4" w14:textId="631376F4" w:rsidR="00AF574B" w:rsidRDefault="000C3737" w:rsidP="00B00758">
      <w:r>
        <w:t xml:space="preserve">However, with the </w:t>
      </w:r>
      <w:r w:rsidR="00164627">
        <w:t xml:space="preserve">advent of highly versatile and accurate video </w:t>
      </w:r>
      <w:r w:rsidR="00336287">
        <w:t xml:space="preserve">annotation this becomes possible; couple that to the structural collection of </w:t>
      </w:r>
      <w:r w:rsidR="00BD60D5">
        <w:t xml:space="preserve">weekly esports training </w:t>
      </w:r>
      <w:r w:rsidR="00336287">
        <w:t xml:space="preserve">data </w:t>
      </w:r>
      <w:r w:rsidR="00BD60D5">
        <w:t>and</w:t>
      </w:r>
      <w:r w:rsidR="00A81A8B">
        <w:t xml:space="preserve"> </w:t>
      </w:r>
      <w:r w:rsidR="00336287">
        <w:t>from commonly</w:t>
      </w:r>
      <w:r w:rsidR="00EA07B2">
        <w:t>.</w:t>
      </w:r>
      <w:r w:rsidR="00336287">
        <w:t xml:space="preserve"> </w:t>
      </w:r>
      <w:r w:rsidR="00EA07B2">
        <w:t xml:space="preserve">According to the IMO system, there are 3 data streams, </w:t>
      </w:r>
      <w:proofErr w:type="spellStart"/>
      <w:r w:rsidR="00EA07B2">
        <w:t>namingly</w:t>
      </w:r>
      <w:proofErr w:type="spellEnd"/>
      <w:r w:rsidR="00EA07B2">
        <w:t xml:space="preserve"> contextual, behavioural and physiological.</w:t>
      </w:r>
    </w:p>
    <w:p w14:paraId="41CFE98E" w14:textId="45F40EE1" w:rsidR="00841D4E" w:rsidRDefault="00841D4E" w:rsidP="00841D4E">
      <w:pPr>
        <w:pStyle w:val="Heading2"/>
      </w:pPr>
      <w:r>
        <w:t>What</w:t>
      </w:r>
      <w:r w:rsidR="00040CEE">
        <w:t>’s the aim of this project?</w:t>
      </w:r>
    </w:p>
    <w:p w14:paraId="1E157146" w14:textId="5D21981F" w:rsidR="00834ADF" w:rsidRPr="00834ADF" w:rsidRDefault="00834ADF" w:rsidP="00834ADF">
      <w:r>
        <w:t xml:space="preserve">The primary </w:t>
      </w:r>
      <w:r w:rsidR="00913C40">
        <w:t>goal</w:t>
      </w:r>
      <w:r>
        <w:t xml:space="preserve"> is to</w:t>
      </w:r>
      <w:r w:rsidR="00001D59">
        <w:t xml:space="preserve"> structurally</w:t>
      </w:r>
      <w:r>
        <w:t xml:space="preserve"> develop a multi-modal</w:t>
      </w:r>
      <w:r w:rsidR="00913C40">
        <w:t xml:space="preserve"> AI system</w:t>
      </w:r>
      <w:r w:rsidR="00001D59">
        <w:t xml:space="preserve"> </w:t>
      </w:r>
      <w:r w:rsidR="00307A94">
        <w:t xml:space="preserve">that analyses and annotates </w:t>
      </w:r>
      <w:r w:rsidR="00204502">
        <w:t xml:space="preserve">the context </w:t>
      </w:r>
      <w:r w:rsidR="00BC1DB0">
        <w:t xml:space="preserve">using </w:t>
      </w:r>
      <w:r w:rsidR="00307A94">
        <w:t>game data</w:t>
      </w:r>
      <w:r w:rsidR="00B24865">
        <w:t>; mainly audiovisual gam</w:t>
      </w:r>
      <w:r w:rsidR="00F90D0A">
        <w:t>e</w:t>
      </w:r>
      <w:r w:rsidR="00B24865">
        <w:t>play</w:t>
      </w:r>
      <w:r w:rsidR="00F90D0A">
        <w:t xml:space="preserve"> </w:t>
      </w:r>
      <w:r w:rsidR="00441B91">
        <w:t>footage)</w:t>
      </w:r>
      <w:r w:rsidR="00307A94">
        <w:t xml:space="preserve">, player behaviour, and team strategies. </w:t>
      </w:r>
      <w:r w:rsidR="00472F4C">
        <w:t xml:space="preserve">That output will then be combined using traditional AI </w:t>
      </w:r>
      <w:r w:rsidR="00472F4C">
        <w:lastRenderedPageBreak/>
        <w:t xml:space="preserve">techniques as an outcome variable for </w:t>
      </w:r>
      <w:r w:rsidR="00504D7F">
        <w:t>behavioural and physiological data</w:t>
      </w:r>
      <w:r w:rsidR="00EA07B2">
        <w:t>,</w:t>
      </w:r>
      <w:r w:rsidR="00BC1DB0">
        <w:t xml:space="preserve"> </w:t>
      </w:r>
      <w:r w:rsidR="00307A94">
        <w:t>providing insights</w:t>
      </w:r>
      <w:r w:rsidR="00EA07B2">
        <w:t xml:space="preserve"> in why certain things occurred in the game context</w:t>
      </w:r>
      <w:r w:rsidR="005F1874">
        <w:t>. Thereby</w:t>
      </w:r>
      <w:r w:rsidR="00307A94">
        <w:t xml:space="preserve">, this system will enhance the performance of Breda Guardians’ esports teams and </w:t>
      </w:r>
      <w:r w:rsidR="00001D59">
        <w:t>act as a training bed for third year ADS&amp;AI students</w:t>
      </w:r>
      <w:r w:rsidR="00307A94">
        <w:t>.</w:t>
      </w:r>
      <w:r w:rsidR="009A5296">
        <w:t xml:space="preserve"> The </w:t>
      </w:r>
      <w:r w:rsidR="00DF1CAE">
        <w:t xml:space="preserve">project will require the </w:t>
      </w:r>
      <w:r w:rsidR="009A5296">
        <w:t>structural</w:t>
      </w:r>
      <w:r w:rsidR="006D52AE">
        <w:t>, automated</w:t>
      </w:r>
      <w:r w:rsidR="009A5296">
        <w:t xml:space="preserve"> </w:t>
      </w:r>
      <w:r w:rsidR="00DF1CAE">
        <w:t xml:space="preserve">collection of </w:t>
      </w:r>
      <w:r w:rsidR="006D52AE">
        <w:t xml:space="preserve">data from esports training and match session to provide a steady </w:t>
      </w:r>
      <w:r w:rsidR="009A5296">
        <w:t>stream of training data</w:t>
      </w:r>
      <w:r w:rsidR="006D52AE">
        <w:t xml:space="preserve">. </w:t>
      </w:r>
    </w:p>
    <w:p w14:paraId="15C1A626" w14:textId="08408262" w:rsidR="00925C75" w:rsidRDefault="00040CEE" w:rsidP="00834ADF">
      <w:pPr>
        <w:pStyle w:val="Heading2"/>
      </w:pPr>
      <w:r>
        <w:t>Intended Contribution of the Project</w:t>
      </w:r>
    </w:p>
    <w:p w14:paraId="7607E5ED" w14:textId="437BAC23" w:rsidR="00043B3E" w:rsidRDefault="00625F25" w:rsidP="003E2D61">
      <w:r>
        <w:t>The project will</w:t>
      </w:r>
      <w:r w:rsidR="00372DF0">
        <w:t xml:space="preserve"> enhance</w:t>
      </w:r>
      <w:r w:rsidR="0066583C" w:rsidRPr="00790B0F">
        <w:t xml:space="preserve"> esports performance</w:t>
      </w:r>
      <w:r w:rsidR="00790B0F">
        <w:t xml:space="preserve"> t</w:t>
      </w:r>
      <w:r w:rsidR="0066583C">
        <w:t>hrough tailored, data-driven insights for players and coaches.</w:t>
      </w:r>
      <w:r w:rsidR="00F5191F">
        <w:t xml:space="preserve"> Thereby</w:t>
      </w:r>
      <w:r w:rsidR="00951D6B">
        <w:t>.</w:t>
      </w:r>
    </w:p>
    <w:p w14:paraId="78DA34F4" w14:textId="63695FD6" w:rsidR="00043B3E" w:rsidRPr="00043B3E" w:rsidRDefault="00AE35A4" w:rsidP="00043B3E">
      <w:pPr>
        <w:pStyle w:val="ListParagraph"/>
        <w:numPr>
          <w:ilvl w:val="0"/>
          <w:numId w:val="16"/>
        </w:numPr>
        <w:rPr>
          <w:b/>
          <w:bCs/>
        </w:rPr>
      </w:pPr>
      <w:r>
        <w:t>o</w:t>
      </w:r>
      <w:r w:rsidR="00F5191F">
        <w:t>ffering</w:t>
      </w:r>
      <w:r w:rsidR="00EA557F">
        <w:t xml:space="preserve"> </w:t>
      </w:r>
      <w:r w:rsidR="00F5191F">
        <w:t>B</w:t>
      </w:r>
      <w:r w:rsidR="00D97E52">
        <w:t>U</w:t>
      </w:r>
      <w:r w:rsidR="00F5191F">
        <w:t>as students hands-on experience</w:t>
      </w:r>
      <w:r w:rsidR="00372DF0">
        <w:t xml:space="preserve"> </w:t>
      </w:r>
      <w:r w:rsidR="00D97E52">
        <w:t>coaching in a data-driven way</w:t>
      </w:r>
      <w:r>
        <w:t>;</w:t>
      </w:r>
    </w:p>
    <w:p w14:paraId="0D967169" w14:textId="609F4B81" w:rsidR="00B36454" w:rsidRPr="00B36454" w:rsidRDefault="00AE35A4" w:rsidP="00043B3E">
      <w:pPr>
        <w:pStyle w:val="ListParagraph"/>
        <w:numPr>
          <w:ilvl w:val="0"/>
          <w:numId w:val="16"/>
        </w:numPr>
        <w:rPr>
          <w:b/>
          <w:bCs/>
        </w:rPr>
      </w:pPr>
      <w:r>
        <w:t>o</w:t>
      </w:r>
      <w:r w:rsidR="00043B3E">
        <w:t xml:space="preserve">ffering BUas students </w:t>
      </w:r>
      <w:r w:rsidR="00B36454">
        <w:t>&amp; staff a tool to s</w:t>
      </w:r>
      <w:r w:rsidR="00B43B2C">
        <w:t>tudy game analytics and</w:t>
      </w:r>
      <w:r w:rsidR="00B36454">
        <w:t xml:space="preserve"> experience. Thereby, t</w:t>
      </w:r>
      <w:r w:rsidR="00B43B2C">
        <w:t>ak</w:t>
      </w:r>
      <w:r w:rsidR="00B36454">
        <w:t>ing</w:t>
      </w:r>
      <w:r w:rsidR="00B43B2C">
        <w:t xml:space="preserve"> a more quantitative approach to research and des</w:t>
      </w:r>
      <w:r w:rsidR="003E2D61">
        <w:t>i</w:t>
      </w:r>
      <w:r w:rsidR="00B43B2C">
        <w:t>g</w:t>
      </w:r>
      <w:r w:rsidR="003E2D61">
        <w:t>n</w:t>
      </w:r>
      <w:r>
        <w:t>;</w:t>
      </w:r>
    </w:p>
    <w:p w14:paraId="7099B46A" w14:textId="162F12B4" w:rsidR="00AE35A4" w:rsidRPr="00AE35A4" w:rsidRDefault="00951D6B" w:rsidP="00043B3E">
      <w:pPr>
        <w:pStyle w:val="ListParagraph"/>
        <w:numPr>
          <w:ilvl w:val="0"/>
          <w:numId w:val="16"/>
        </w:numPr>
        <w:rPr>
          <w:b/>
          <w:bCs/>
        </w:rPr>
      </w:pPr>
      <w:r>
        <w:t>A</w:t>
      </w:r>
      <w:r w:rsidR="003C51E3">
        <w:t>l</w:t>
      </w:r>
      <w:r w:rsidR="0071652E">
        <w:t xml:space="preserve">low BUas to build a high-quality multi-modal dataset </w:t>
      </w:r>
      <w:r w:rsidR="003E0E4E">
        <w:t>of contextual, behavioural and physiological data; the full-cognitive loop of human information processing</w:t>
      </w:r>
      <w:r w:rsidR="00AE35A4">
        <w:t>;</w:t>
      </w:r>
    </w:p>
    <w:p w14:paraId="09896FBC" w14:textId="4708AF28" w:rsidR="0066583C" w:rsidRPr="00043B3E" w:rsidRDefault="00AE35A4" w:rsidP="00043B3E">
      <w:pPr>
        <w:pStyle w:val="ListParagraph"/>
        <w:numPr>
          <w:ilvl w:val="0"/>
          <w:numId w:val="16"/>
        </w:numPr>
        <w:rPr>
          <w:b/>
          <w:bCs/>
        </w:rPr>
      </w:pPr>
      <w:r>
        <w:t>d</w:t>
      </w:r>
      <w:r w:rsidR="0066583C">
        <w:t xml:space="preserve">eveloping techniques to integrate large language models and multi-modal analytics in real-world </w:t>
      </w:r>
      <w:r w:rsidR="003C51E3">
        <w:t>game a</w:t>
      </w:r>
      <w:r w:rsidR="0066583C">
        <w:t>pplications.</w:t>
      </w:r>
    </w:p>
    <w:p w14:paraId="160B334A" w14:textId="77777777" w:rsidR="00AE35A4" w:rsidRDefault="00AE35A4" w:rsidP="00834ADF">
      <w:pPr>
        <w:pStyle w:val="Heading2"/>
      </w:pPr>
    </w:p>
    <w:p w14:paraId="7C28F97F" w14:textId="74C71F5D" w:rsidR="00834ADF" w:rsidRDefault="00834ADF" w:rsidP="00834ADF">
      <w:pPr>
        <w:pStyle w:val="Heading2"/>
      </w:pPr>
      <w:r>
        <w:t>Why are you doing this project?</w:t>
      </w:r>
    </w:p>
    <w:p w14:paraId="3F8162F0" w14:textId="3B026F68" w:rsidR="00E60194" w:rsidRDefault="00E60194" w:rsidP="00E60194">
      <w:r>
        <w:t>This project seeks to</w:t>
      </w:r>
      <w:r w:rsidR="00A40F3D">
        <w:t>:</w:t>
      </w:r>
    </w:p>
    <w:p w14:paraId="58760C0D" w14:textId="7D262265" w:rsidR="00E60194" w:rsidRDefault="00A40F3D" w:rsidP="00E60194">
      <w:pPr>
        <w:pStyle w:val="ListParagraph"/>
        <w:numPr>
          <w:ilvl w:val="0"/>
          <w:numId w:val="3"/>
        </w:numPr>
      </w:pPr>
      <w:r>
        <w:t>a</w:t>
      </w:r>
      <w:r w:rsidR="00E60194">
        <w:t>ddress the growing demand for innovation in esports training</w:t>
      </w:r>
      <w:r w:rsidR="00196DFD">
        <w:t xml:space="preserve"> and insights in </w:t>
      </w:r>
      <w:r w:rsidR="00DC4B98">
        <w:t xml:space="preserve">player and team </w:t>
      </w:r>
      <w:r w:rsidR="00196DFD">
        <w:t>performance</w:t>
      </w:r>
      <w:r>
        <w:t>;</w:t>
      </w:r>
    </w:p>
    <w:p w14:paraId="2E020FA9" w14:textId="2AE6D654" w:rsidR="00E60194" w:rsidRDefault="00A40F3D" w:rsidP="00E60194">
      <w:pPr>
        <w:pStyle w:val="ListParagraph"/>
        <w:numPr>
          <w:ilvl w:val="0"/>
          <w:numId w:val="3"/>
        </w:numPr>
      </w:pPr>
      <w:r>
        <w:t>s</w:t>
      </w:r>
      <w:r w:rsidR="00E60194">
        <w:t xml:space="preserve">howcase Buas as a leader in </w:t>
      </w:r>
      <w:r w:rsidR="00936239">
        <w:t>game</w:t>
      </w:r>
      <w:r w:rsidR="00E60194">
        <w:t xml:space="preserve"> research and applications</w:t>
      </w:r>
      <w:r>
        <w:t>;</w:t>
      </w:r>
    </w:p>
    <w:p w14:paraId="5F3E6EB9" w14:textId="1C4A9244" w:rsidR="00E60194" w:rsidRDefault="00A40F3D" w:rsidP="00E60194">
      <w:pPr>
        <w:pStyle w:val="ListParagraph"/>
        <w:numPr>
          <w:ilvl w:val="0"/>
          <w:numId w:val="3"/>
        </w:numPr>
      </w:pPr>
      <w:r>
        <w:t>p</w:t>
      </w:r>
      <w:r w:rsidR="00E60194">
        <w:t>rovide practical tools for Breda Guardians to improve their competitive edge</w:t>
      </w:r>
      <w:r>
        <w:t>;</w:t>
      </w:r>
    </w:p>
    <w:p w14:paraId="05330559" w14:textId="7E0B8DC4" w:rsidR="00936239" w:rsidRDefault="00A40F3D" w:rsidP="00936239">
      <w:pPr>
        <w:pStyle w:val="ListParagraph"/>
        <w:numPr>
          <w:ilvl w:val="0"/>
          <w:numId w:val="3"/>
        </w:numPr>
      </w:pPr>
      <w:r>
        <w:t>p</w:t>
      </w:r>
      <w:r w:rsidR="00936239">
        <w:t>rovide a prototype for a data science tool which could grow to help the game development community in and around Buas to improve their competitive edge</w:t>
      </w:r>
      <w:r>
        <w:t>;</w:t>
      </w:r>
    </w:p>
    <w:p w14:paraId="583CC6BC" w14:textId="18CA0BA1" w:rsidR="00E60194" w:rsidRDefault="00A40F3D" w:rsidP="00E60194">
      <w:pPr>
        <w:pStyle w:val="ListParagraph"/>
        <w:numPr>
          <w:ilvl w:val="0"/>
          <w:numId w:val="3"/>
        </w:numPr>
      </w:pPr>
      <w:r>
        <w:t>c</w:t>
      </w:r>
      <w:r w:rsidR="00E60194">
        <w:t xml:space="preserve">ontribute to scientific knowledge in </w:t>
      </w:r>
      <w:r>
        <w:t>e</w:t>
      </w:r>
      <w:r w:rsidR="00E60194">
        <w:t xml:space="preserve">sports analytics and </w:t>
      </w:r>
      <w:r>
        <w:t>game-research.</w:t>
      </w:r>
    </w:p>
    <w:p w14:paraId="6935592A" w14:textId="4D31D74B" w:rsidR="00E60194" w:rsidRDefault="00E60194">
      <w:r>
        <w:br w:type="page"/>
      </w:r>
    </w:p>
    <w:p w14:paraId="0C1D35FC" w14:textId="390C391D" w:rsidR="00E60194" w:rsidRDefault="00E60194" w:rsidP="00E60194">
      <w:pPr>
        <w:pStyle w:val="Heading1"/>
      </w:pPr>
      <w:r>
        <w:lastRenderedPageBreak/>
        <w:t>Services</w:t>
      </w:r>
    </w:p>
    <w:p w14:paraId="51974C09" w14:textId="60608CC3" w:rsidR="00E60194" w:rsidRDefault="00E60194" w:rsidP="00E60194">
      <w:pPr>
        <w:pStyle w:val="Heading2"/>
      </w:pPr>
      <w:r>
        <w:t>Link with Buas Education and Services</w:t>
      </w:r>
    </w:p>
    <w:p w14:paraId="1FA156BF" w14:textId="21FF1091" w:rsidR="00E60194" w:rsidRDefault="00E60194" w:rsidP="00E60194">
      <w:r>
        <w:t xml:space="preserve">This project aligns with several </w:t>
      </w:r>
      <w:r w:rsidR="005A1493">
        <w:t>key areas of BUas’</w:t>
      </w:r>
      <w:r w:rsidR="0013009C">
        <w:t xml:space="preserve"> mission:</w:t>
      </w:r>
    </w:p>
    <w:p w14:paraId="5C30AFC7" w14:textId="640C4B08" w:rsidR="00007544" w:rsidRDefault="0013009C" w:rsidP="00007544">
      <w:pPr>
        <w:pStyle w:val="ListParagraph"/>
        <w:numPr>
          <w:ilvl w:val="0"/>
          <w:numId w:val="5"/>
        </w:numPr>
      </w:pPr>
      <w:r w:rsidRPr="002377DB">
        <w:rPr>
          <w:b/>
          <w:bCs/>
        </w:rPr>
        <w:t>Edu</w:t>
      </w:r>
      <w:r w:rsidR="00007544" w:rsidRPr="002377DB">
        <w:rPr>
          <w:b/>
          <w:bCs/>
        </w:rPr>
        <w:t>cational Excellence</w:t>
      </w:r>
      <w:r w:rsidR="00007544">
        <w:t xml:space="preserve">: It involves Buas students </w:t>
      </w:r>
      <w:r w:rsidR="00007544" w:rsidRPr="00007544">
        <w:t xml:space="preserve">in real-world applications, providing hands-on learning experiences that bridge the gap between </w:t>
      </w:r>
      <w:r w:rsidR="00CA0E50">
        <w:t>cutting-edge resea</w:t>
      </w:r>
      <w:r w:rsidR="00CA04FC">
        <w:t xml:space="preserve">rch </w:t>
      </w:r>
      <w:r w:rsidR="00007544" w:rsidRPr="00007544">
        <w:t>and industry.</w:t>
      </w:r>
      <w:r w:rsidR="00CA04FC">
        <w:t xml:space="preserve"> </w:t>
      </w:r>
    </w:p>
    <w:p w14:paraId="42B294C4" w14:textId="00454785" w:rsidR="00057D16" w:rsidRDefault="00057D16" w:rsidP="00057D16">
      <w:pPr>
        <w:pStyle w:val="ListParagraph"/>
        <w:numPr>
          <w:ilvl w:val="0"/>
          <w:numId w:val="5"/>
        </w:numPr>
      </w:pPr>
      <w:r w:rsidRPr="002377DB">
        <w:rPr>
          <w:b/>
          <w:bCs/>
        </w:rPr>
        <w:t>Community Support</w:t>
      </w:r>
      <w:r>
        <w:t>: Enhances the performance of the Breda Guardians, a BUas-affiliated esports team, promoting institutional pride and visibility.</w:t>
      </w:r>
      <w:r w:rsidR="00563D2B">
        <w:t xml:space="preserve"> Enhances the capabilities</w:t>
      </w:r>
      <w:r w:rsidR="00D77F25">
        <w:t xml:space="preserve"> of BUas to do game research and provide </w:t>
      </w:r>
      <w:r w:rsidR="00A52CD8">
        <w:t>education and support to it students, staff and the game ecosystem around Breda/</w:t>
      </w:r>
    </w:p>
    <w:p w14:paraId="05C9E1B2" w14:textId="762390AC" w:rsidR="002377DB" w:rsidRDefault="00F03F56" w:rsidP="002377DB">
      <w:pPr>
        <w:pStyle w:val="ListParagraph"/>
        <w:numPr>
          <w:ilvl w:val="0"/>
          <w:numId w:val="5"/>
        </w:numPr>
      </w:pPr>
      <w:r w:rsidRPr="00F03F56">
        <w:rPr>
          <w:b/>
          <w:bCs/>
        </w:rPr>
        <w:t>Data-Driven Transformation</w:t>
      </w:r>
      <w:r w:rsidR="002377DB">
        <w:t xml:space="preserve">: </w:t>
      </w:r>
      <w:r w:rsidRPr="00F03F56">
        <w:t>Supports BUa</w:t>
      </w:r>
      <w:r>
        <w:t>s</w:t>
      </w:r>
      <w:r w:rsidRPr="00F03F56">
        <w:t xml:space="preserve"> goal to become a data-driven educational institution</w:t>
      </w:r>
      <w:r w:rsidR="00817F9A">
        <w:t>. B</w:t>
      </w:r>
      <w:r w:rsidRPr="00F03F56">
        <w:t>y leveraging AI to analyse and utili</w:t>
      </w:r>
      <w:r w:rsidR="00816DC7">
        <w:t>s</w:t>
      </w:r>
      <w:r w:rsidRPr="00F03F56">
        <w:t>e data for improving esports performance</w:t>
      </w:r>
      <w:r w:rsidR="00817F9A">
        <w:t xml:space="preserve"> t</w:t>
      </w:r>
      <w:r w:rsidRPr="00F03F56">
        <w:t>his project not only showcases data analytics in action but also sets a precedent for how data-driven tools can enhance decision-making and efficiency across various domains within BUas</w:t>
      </w:r>
      <w:r w:rsidR="00817F9A">
        <w:t xml:space="preserve"> such as </w:t>
      </w:r>
      <w:r w:rsidR="00CC4FE8">
        <w:t xml:space="preserve">game, media or another form of </w:t>
      </w:r>
      <w:r w:rsidR="00817F9A">
        <w:t>experience design</w:t>
      </w:r>
      <w:r w:rsidRPr="00F03F56">
        <w:t>.</w:t>
      </w:r>
    </w:p>
    <w:p w14:paraId="3418B68E" w14:textId="009DD3BB" w:rsidR="00CA04FC" w:rsidRPr="00007544" w:rsidRDefault="00CA04FC" w:rsidP="00CA04FC">
      <w:pPr>
        <w:pStyle w:val="ListParagraph"/>
        <w:numPr>
          <w:ilvl w:val="0"/>
          <w:numId w:val="5"/>
        </w:numPr>
      </w:pPr>
      <w:r>
        <w:rPr>
          <w:b/>
          <w:bCs/>
        </w:rPr>
        <w:t>Attracting Students</w:t>
      </w:r>
      <w:r w:rsidRPr="00CA04FC">
        <w:t>:</w:t>
      </w:r>
      <w:r>
        <w:t xml:space="preserve"> Highlighting </w:t>
      </w:r>
      <w:proofErr w:type="spellStart"/>
      <w:r>
        <w:t>BUas's</w:t>
      </w:r>
      <w:proofErr w:type="spellEnd"/>
      <w:r>
        <w:t xml:space="preserve"> focus on technology can attract students to its innovative programs, positioning them as forward-thinking and appealing to tech-savvy prospects</w:t>
      </w:r>
      <w:r w:rsidR="00CC4FE8">
        <w:t>.</w:t>
      </w:r>
    </w:p>
    <w:p w14:paraId="071B2062" w14:textId="3C30142A" w:rsidR="0013009C" w:rsidRDefault="006E718B" w:rsidP="006E718B">
      <w:pPr>
        <w:pStyle w:val="Heading2"/>
      </w:pPr>
      <w:r>
        <w:t>Engagement</w:t>
      </w:r>
    </w:p>
    <w:p w14:paraId="1E7774CD" w14:textId="7D6C1748" w:rsidR="00273966" w:rsidRDefault="00273966" w:rsidP="00273966">
      <w:pPr>
        <w:pStyle w:val="Heading2"/>
      </w:pPr>
      <w:r>
        <w:t>Who benefits from this Project?</w:t>
      </w:r>
    </w:p>
    <w:p w14:paraId="6BBEFEB7" w14:textId="1112004B" w:rsidR="00273966" w:rsidRDefault="00273966" w:rsidP="00273966">
      <w:pPr>
        <w:pStyle w:val="ListParagraph"/>
        <w:numPr>
          <w:ilvl w:val="0"/>
          <w:numId w:val="6"/>
        </w:numPr>
      </w:pPr>
      <w:r w:rsidRPr="00DD15CC">
        <w:rPr>
          <w:b/>
          <w:bCs/>
        </w:rPr>
        <w:t>Breda Guardians</w:t>
      </w:r>
      <w:r>
        <w:t>: Improved training methods and performance through AI-driven insights</w:t>
      </w:r>
    </w:p>
    <w:p w14:paraId="1B7DFC9A" w14:textId="77777777" w:rsidR="00312F37" w:rsidRDefault="00312F37" w:rsidP="00273966">
      <w:pPr>
        <w:pStyle w:val="ListParagraph"/>
        <w:numPr>
          <w:ilvl w:val="0"/>
          <w:numId w:val="6"/>
        </w:numPr>
      </w:pPr>
      <w:r w:rsidRPr="00312F37">
        <w:rPr>
          <w:b/>
          <w:bCs/>
        </w:rPr>
        <w:t>Year 3 ADS&amp;AI students</w:t>
      </w:r>
      <w:r w:rsidRPr="00312F37">
        <w:t xml:space="preserve"> will have hands-on involvement in the project's development phases as this project will be a recurring one for the specialisation projects taught the entire academic year. </w:t>
      </w:r>
    </w:p>
    <w:p w14:paraId="692AD670" w14:textId="3CAC8087" w:rsidR="00312F37" w:rsidRDefault="00312F37" w:rsidP="00273966">
      <w:pPr>
        <w:pStyle w:val="ListParagraph"/>
        <w:numPr>
          <w:ilvl w:val="0"/>
          <w:numId w:val="6"/>
        </w:numPr>
      </w:pPr>
      <w:r w:rsidRPr="00312F37">
        <w:rPr>
          <w:b/>
          <w:bCs/>
        </w:rPr>
        <w:t xml:space="preserve">Year </w:t>
      </w:r>
      <w:r>
        <w:rPr>
          <w:b/>
          <w:bCs/>
        </w:rPr>
        <w:t>2</w:t>
      </w:r>
      <w:r w:rsidRPr="00312F37">
        <w:rPr>
          <w:b/>
          <w:bCs/>
        </w:rPr>
        <w:t xml:space="preserve"> ADS&amp;AI students</w:t>
      </w:r>
      <w:r w:rsidRPr="00312F37">
        <w:t xml:space="preserve"> Certain tasks associated with the project, such as </w:t>
      </w:r>
      <w:r w:rsidR="00DC2EFB">
        <w:t xml:space="preserve">predictive modelling on a cleaned dataset or </w:t>
      </w:r>
      <w:r w:rsidRPr="00312F37">
        <w:t>fine-tuning Large Language Models will be transformed into educational challenges developed by students during weeks 9 and 10 of the first block of the ADS&amp;AI program</w:t>
      </w:r>
    </w:p>
    <w:p w14:paraId="34B33751" w14:textId="080583CF" w:rsidR="00273966" w:rsidRDefault="00273966" w:rsidP="00273966">
      <w:pPr>
        <w:pStyle w:val="ListParagraph"/>
        <w:numPr>
          <w:ilvl w:val="0"/>
          <w:numId w:val="6"/>
        </w:numPr>
      </w:pPr>
      <w:r w:rsidRPr="00DD15CC">
        <w:rPr>
          <w:b/>
          <w:bCs/>
        </w:rPr>
        <w:t>B</w:t>
      </w:r>
      <w:r w:rsidR="00DD15CC">
        <w:rPr>
          <w:b/>
          <w:bCs/>
        </w:rPr>
        <w:t>U</w:t>
      </w:r>
      <w:r w:rsidRPr="00DD15CC">
        <w:rPr>
          <w:b/>
          <w:bCs/>
        </w:rPr>
        <w:t>as Students</w:t>
      </w:r>
      <w:r>
        <w:t xml:space="preserve">: Opportunities for practical, project-based learning in AI </w:t>
      </w:r>
      <w:r w:rsidR="001944CC">
        <w:t>an</w:t>
      </w:r>
      <w:r w:rsidR="004168EF">
        <w:t>d</w:t>
      </w:r>
      <w:r w:rsidR="001944CC">
        <w:t xml:space="preserve"> game development</w:t>
      </w:r>
      <w:r w:rsidR="004168EF">
        <w:t xml:space="preserve"> by using a data-driven toolkit to analyse experiences and esports performance</w:t>
      </w:r>
    </w:p>
    <w:p w14:paraId="281F04B5" w14:textId="4E1FBCE6" w:rsidR="00EA6941" w:rsidRDefault="00EA6941" w:rsidP="00273966">
      <w:pPr>
        <w:pStyle w:val="ListParagraph"/>
        <w:numPr>
          <w:ilvl w:val="0"/>
          <w:numId w:val="6"/>
        </w:numPr>
      </w:pPr>
      <w:r>
        <w:rPr>
          <w:b/>
          <w:bCs/>
        </w:rPr>
        <w:t>Research and teaching staff</w:t>
      </w:r>
      <w:r w:rsidRPr="00EA6941">
        <w:t>:</w:t>
      </w:r>
      <w:r>
        <w:t xml:space="preserve"> Will benefit from</w:t>
      </w:r>
      <w:r w:rsidR="00DA01A3">
        <w:t xml:space="preserve"> the access to a data-driven toolkit to </w:t>
      </w:r>
      <w:r w:rsidR="001C4F8E">
        <w:t xml:space="preserve">analyse </w:t>
      </w:r>
      <w:r w:rsidR="004168EF">
        <w:t>experiences and esports performance.</w:t>
      </w:r>
    </w:p>
    <w:p w14:paraId="5E9EA498" w14:textId="0267BB34" w:rsidR="00273966" w:rsidRDefault="00273966" w:rsidP="00273966">
      <w:pPr>
        <w:pStyle w:val="ListParagraph"/>
        <w:numPr>
          <w:ilvl w:val="0"/>
          <w:numId w:val="6"/>
        </w:numPr>
      </w:pPr>
      <w:r w:rsidRPr="00DD15CC">
        <w:rPr>
          <w:b/>
          <w:bCs/>
        </w:rPr>
        <w:t>Esports Community</w:t>
      </w:r>
      <w:r>
        <w:t xml:space="preserve">: Access to new methods of performance analysis and coaching, potentially influencing industry </w:t>
      </w:r>
      <w:r w:rsidR="00DD15CC">
        <w:t>standards</w:t>
      </w:r>
      <w:r>
        <w:t>.</w:t>
      </w:r>
    </w:p>
    <w:p w14:paraId="48272D49" w14:textId="09B3CC97" w:rsidR="00EA6941" w:rsidRDefault="00EA6941" w:rsidP="00273966">
      <w:pPr>
        <w:pStyle w:val="ListParagraph"/>
        <w:numPr>
          <w:ilvl w:val="0"/>
          <w:numId w:val="6"/>
        </w:numPr>
      </w:pPr>
      <w:r w:rsidRPr="00EA6941">
        <w:rPr>
          <w:b/>
          <w:bCs/>
        </w:rPr>
        <w:lastRenderedPageBreak/>
        <w:t>BUas</w:t>
      </w:r>
      <w:r>
        <w:t xml:space="preserve"> showcases its commitment to educational innovation by integrating advanced AI technology.</w:t>
      </w:r>
    </w:p>
    <w:p w14:paraId="3687171D" w14:textId="77777777" w:rsidR="00DD15CC" w:rsidRDefault="00DD15CC" w:rsidP="00DD15CC">
      <w:pPr>
        <w:pStyle w:val="ListParagraph"/>
      </w:pPr>
    </w:p>
    <w:p w14:paraId="304E8A84" w14:textId="1211675D" w:rsidR="00DD15CC" w:rsidRDefault="00DD15CC" w:rsidP="00DD15CC">
      <w:pPr>
        <w:pStyle w:val="Heading2"/>
      </w:pPr>
      <w:r>
        <w:t>Key Need</w:t>
      </w:r>
      <w:r w:rsidR="001944CC">
        <w:t>s</w:t>
      </w:r>
      <w:r>
        <w:t xml:space="preserve"> Addresse</w:t>
      </w:r>
      <w:r w:rsidR="001944CC">
        <w:t>d</w:t>
      </w:r>
    </w:p>
    <w:p w14:paraId="6AC3C1FF" w14:textId="35E4672A" w:rsidR="00DD15CC" w:rsidRDefault="0086215E" w:rsidP="0086215E">
      <w:pPr>
        <w:pStyle w:val="ListParagraph"/>
        <w:numPr>
          <w:ilvl w:val="0"/>
          <w:numId w:val="7"/>
        </w:numPr>
      </w:pPr>
      <w:r w:rsidRPr="006256D4">
        <w:t>For</w:t>
      </w:r>
      <w:r>
        <w:rPr>
          <w:b/>
          <w:bCs/>
        </w:rPr>
        <w:t xml:space="preserve"> Players and Coaches: </w:t>
      </w:r>
      <w:r>
        <w:t>Tool for analysing and improving gameplay strategies.</w:t>
      </w:r>
    </w:p>
    <w:p w14:paraId="102B148B" w14:textId="4F6EC290" w:rsidR="0086215E" w:rsidRDefault="0086215E" w:rsidP="0086215E">
      <w:pPr>
        <w:pStyle w:val="ListParagraph"/>
        <w:numPr>
          <w:ilvl w:val="0"/>
          <w:numId w:val="7"/>
        </w:numPr>
      </w:pPr>
      <w:r>
        <w:t xml:space="preserve">For </w:t>
      </w:r>
      <w:r w:rsidRPr="006256D4">
        <w:rPr>
          <w:b/>
          <w:bCs/>
        </w:rPr>
        <w:t>B</w:t>
      </w:r>
      <w:r w:rsidR="007C6F8A" w:rsidRPr="006256D4">
        <w:rPr>
          <w:b/>
          <w:bCs/>
        </w:rPr>
        <w:t>U</w:t>
      </w:r>
      <w:r w:rsidRPr="006256D4">
        <w:rPr>
          <w:b/>
          <w:bCs/>
        </w:rPr>
        <w:t>as</w:t>
      </w:r>
      <w:r>
        <w:t xml:space="preserve"> </w:t>
      </w:r>
      <w:r w:rsidRPr="006256D4">
        <w:rPr>
          <w:b/>
          <w:bCs/>
        </w:rPr>
        <w:t>Students</w:t>
      </w:r>
      <w:r>
        <w:t>: Real-world experience with cutting-edge AI technologies</w:t>
      </w:r>
      <w:r w:rsidR="001273CB">
        <w:t xml:space="preserve"> </w:t>
      </w:r>
      <w:r w:rsidR="001273CB" w:rsidRPr="001273CB">
        <w:t>and contribute to technological innovations during their education.</w:t>
      </w:r>
      <w:r w:rsidR="00600F74">
        <w:t xml:space="preserve"> Have a competitive edge in knowledge &amp; skills by being able to work in a data-driven manner </w:t>
      </w:r>
      <w:r w:rsidR="008066E6">
        <w:t>when dealing with human factors such as behaviour and experience.</w:t>
      </w:r>
    </w:p>
    <w:p w14:paraId="3874EE6E" w14:textId="46501399" w:rsidR="00371944" w:rsidRDefault="0086215E" w:rsidP="0086215E">
      <w:pPr>
        <w:pStyle w:val="ListParagraph"/>
        <w:numPr>
          <w:ilvl w:val="0"/>
          <w:numId w:val="7"/>
        </w:numPr>
      </w:pPr>
      <w:r>
        <w:t xml:space="preserve">For </w:t>
      </w:r>
      <w:r w:rsidRPr="006256D4">
        <w:rPr>
          <w:b/>
          <w:bCs/>
        </w:rPr>
        <w:t>Buas</w:t>
      </w:r>
      <w:r>
        <w:t xml:space="preserve"> as an </w:t>
      </w:r>
      <w:r w:rsidRPr="006256D4">
        <w:rPr>
          <w:b/>
          <w:bCs/>
        </w:rPr>
        <w:t>Institution</w:t>
      </w:r>
      <w:r>
        <w:t xml:space="preserve">: </w:t>
      </w:r>
      <w:r w:rsidR="00C43E48">
        <w:t>Boosts reputation as innovator in AI and esports, as well as supports Buas goals to become</w:t>
      </w:r>
      <w:r w:rsidR="007C62FE">
        <w:t xml:space="preserve"> </w:t>
      </w:r>
      <w:r w:rsidR="00371944">
        <w:t>data driven</w:t>
      </w:r>
      <w:r w:rsidR="007C62FE">
        <w:t>.</w:t>
      </w:r>
      <w:r w:rsidR="006256D4" w:rsidRPr="006256D4">
        <w:t xml:space="preserve"> </w:t>
      </w:r>
      <w:r w:rsidR="006256D4">
        <w:t>Must demonstrate technological leadership and innovation to enhance its image and attract talented prospective students.</w:t>
      </w:r>
    </w:p>
    <w:p w14:paraId="382F9587" w14:textId="2D9EF129" w:rsidR="00BB65CA" w:rsidRPr="00BB65CA" w:rsidRDefault="00BB65CA" w:rsidP="0086215E">
      <w:pPr>
        <w:pStyle w:val="ListParagraph"/>
        <w:numPr>
          <w:ilvl w:val="0"/>
          <w:numId w:val="7"/>
        </w:numPr>
        <w:rPr>
          <w:b/>
          <w:bCs/>
        </w:rPr>
      </w:pPr>
      <w:r w:rsidRPr="00BB65CA">
        <w:rPr>
          <w:b/>
          <w:bCs/>
        </w:rPr>
        <w:t xml:space="preserve">BUas Researchers: </w:t>
      </w:r>
      <w:r w:rsidR="00675EF4">
        <w:t>The project contributes valuable insights into the study of esports gaming and game research</w:t>
      </w:r>
      <w:r w:rsidR="00E31180">
        <w:t xml:space="preserve">, helping to solidify </w:t>
      </w:r>
      <w:proofErr w:type="spellStart"/>
      <w:r w:rsidR="00E31180">
        <w:t>BUas’s</w:t>
      </w:r>
      <w:proofErr w:type="spellEnd"/>
      <w:r w:rsidR="00E31180">
        <w:t xml:space="preserve"> position as a leading game development and research </w:t>
      </w:r>
      <w:r w:rsidR="00001D59">
        <w:t>institute</w:t>
      </w:r>
      <w:r w:rsidR="00E31180">
        <w:t>.</w:t>
      </w:r>
    </w:p>
    <w:p w14:paraId="31DF1539" w14:textId="4254EE83" w:rsidR="0086215E" w:rsidRDefault="00371944" w:rsidP="00371944">
      <w:pPr>
        <w:pStyle w:val="Heading2"/>
      </w:pPr>
      <w:r>
        <w:t>Practical Value</w:t>
      </w:r>
    </w:p>
    <w:p w14:paraId="5EDC3D1B" w14:textId="28AD0000" w:rsidR="00803EBD" w:rsidRDefault="00951DFE" w:rsidP="00371944">
      <w:pPr>
        <w:pStyle w:val="ListParagraph"/>
        <w:numPr>
          <w:ilvl w:val="0"/>
          <w:numId w:val="8"/>
        </w:numPr>
      </w:pPr>
      <w:r>
        <w:t>Esports</w:t>
      </w:r>
      <w:r w:rsidR="00A50C17">
        <w:t xml:space="preserve"> Performance: </w:t>
      </w:r>
      <w:r w:rsidR="00D865F4">
        <w:t>Optimi</w:t>
      </w:r>
      <w:r w:rsidR="00816DC7">
        <w:t>s</w:t>
      </w:r>
      <w:r w:rsidR="00D865F4">
        <w:t>e</w:t>
      </w:r>
      <w:r w:rsidR="00371944">
        <w:t xml:space="preserve"> competitive performance for the Breda Guardians</w:t>
      </w:r>
      <w:r w:rsidR="00803EBD" w:rsidRPr="00803EBD">
        <w:t xml:space="preserve"> with tools to </w:t>
      </w:r>
      <w:r w:rsidR="0097769B" w:rsidRPr="00803EBD">
        <w:t>analyse</w:t>
      </w:r>
      <w:r w:rsidR="00803EBD" w:rsidRPr="00803EBD">
        <w:t xml:space="preserve"> game data, player </w:t>
      </w:r>
      <w:r w:rsidR="0097769B" w:rsidRPr="00803EBD">
        <w:t>behaviour</w:t>
      </w:r>
      <w:r w:rsidR="00803EBD" w:rsidRPr="00803EBD">
        <w:t>, and strategies, enhancing performance through data-driven insights.</w:t>
      </w:r>
    </w:p>
    <w:p w14:paraId="244B86B8" w14:textId="047693CA" w:rsidR="00371944" w:rsidRDefault="00951DFE" w:rsidP="00371944">
      <w:pPr>
        <w:pStyle w:val="ListParagraph"/>
        <w:numPr>
          <w:ilvl w:val="0"/>
          <w:numId w:val="8"/>
        </w:numPr>
      </w:pPr>
      <w:r>
        <w:t xml:space="preserve">Education and Job Prospect: </w:t>
      </w:r>
      <w:r w:rsidR="00E53E1C" w:rsidRPr="00E53E1C">
        <w:t xml:space="preserve">Offers BUas </w:t>
      </w:r>
      <w:r w:rsidR="0097769B" w:rsidRPr="00E53E1C">
        <w:t>students’</w:t>
      </w:r>
      <w:r w:rsidR="00E53E1C" w:rsidRPr="00E53E1C">
        <w:t xml:space="preserve"> practical opportunities to</w:t>
      </w:r>
      <w:r>
        <w:t xml:space="preserve"> learn and</w:t>
      </w:r>
      <w:r w:rsidR="00E53E1C" w:rsidRPr="00E53E1C">
        <w:t xml:space="preserve"> apply AI and data analytics skills in real-world esports applications, preparing them for industry challenges</w:t>
      </w:r>
      <w:r w:rsidR="000962C2">
        <w:t xml:space="preserve"> in the world of ADS&amp;AI or Leisure and Events</w:t>
      </w:r>
      <w:r w:rsidR="00E53E1C" w:rsidRPr="00E53E1C">
        <w:t>.</w:t>
      </w:r>
    </w:p>
    <w:p w14:paraId="4FAC5D45" w14:textId="7C8D252F" w:rsidR="00371944" w:rsidRDefault="00951DFE" w:rsidP="00371944">
      <w:pPr>
        <w:pStyle w:val="ListParagraph"/>
        <w:numPr>
          <w:ilvl w:val="0"/>
          <w:numId w:val="8"/>
        </w:numPr>
      </w:pPr>
      <w:r w:rsidRPr="00951DFE">
        <w:t>Data Collection and Utili</w:t>
      </w:r>
      <w:r w:rsidR="00816DC7">
        <w:t>s</w:t>
      </w:r>
      <w:r w:rsidRPr="00951DFE">
        <w:t xml:space="preserve">ation: Enables structural, automated data collection from gameplay, building a comprehensive dataset that includes contextual, </w:t>
      </w:r>
      <w:r w:rsidR="0097769B" w:rsidRPr="00951DFE">
        <w:t>behavioural</w:t>
      </w:r>
      <w:r w:rsidRPr="00951DFE">
        <w:t>, and physiological data for esports.</w:t>
      </w:r>
      <w:r w:rsidR="0097769B">
        <w:t xml:space="preserve"> </w:t>
      </w:r>
      <w:r w:rsidR="00371944">
        <w:t>Scientific contribution to esports analytics and AI applications.</w:t>
      </w:r>
    </w:p>
    <w:p w14:paraId="57FD8499" w14:textId="302E3AC9" w:rsidR="00951DFE" w:rsidRDefault="00951DFE" w:rsidP="00371944">
      <w:pPr>
        <w:pStyle w:val="ListParagraph"/>
        <w:numPr>
          <w:ilvl w:val="0"/>
          <w:numId w:val="8"/>
        </w:numPr>
      </w:pPr>
      <w:r w:rsidRPr="00951DFE">
        <w:t>Development of AI Prototypes: Creates a prototype for a data science tool that has potential uses beyond esports, applicable to the wider game development</w:t>
      </w:r>
      <w:r w:rsidR="00A50C17">
        <w:t xml:space="preserve"> and research</w:t>
      </w:r>
      <w:r w:rsidRPr="00951DFE">
        <w:t xml:space="preserve"> community.</w:t>
      </w:r>
    </w:p>
    <w:p w14:paraId="28459CA0" w14:textId="2C55BF3B" w:rsidR="00371944" w:rsidRDefault="00371944" w:rsidP="00371944">
      <w:pPr>
        <w:pStyle w:val="Heading1"/>
      </w:pPr>
      <w:r>
        <w:t>Impact</w:t>
      </w:r>
    </w:p>
    <w:p w14:paraId="460DD033" w14:textId="4FBDAC22" w:rsidR="00371944" w:rsidRDefault="00C667F9" w:rsidP="00C667F9">
      <w:pPr>
        <w:pStyle w:val="Heading2"/>
      </w:pPr>
      <w:r>
        <w:t>Advancements and Innovations</w:t>
      </w:r>
    </w:p>
    <w:p w14:paraId="1A8E4382" w14:textId="40ED700B" w:rsidR="00C667F9" w:rsidRDefault="00C667F9" w:rsidP="00C667F9">
      <w:r>
        <w:t>If adopted long-term, this project could:</w:t>
      </w:r>
    </w:p>
    <w:p w14:paraId="6B488358" w14:textId="67D53BBB" w:rsidR="00C667F9" w:rsidRDefault="00C667F9" w:rsidP="00C667F9">
      <w:pPr>
        <w:pStyle w:val="ListParagraph"/>
        <w:numPr>
          <w:ilvl w:val="0"/>
          <w:numId w:val="9"/>
        </w:numPr>
      </w:pPr>
      <w:r>
        <w:lastRenderedPageBreak/>
        <w:t>Establish AI-driven training as a standard in esports</w:t>
      </w:r>
      <w:r w:rsidR="008C040D">
        <w:t>, game design practises and game research methodology</w:t>
      </w:r>
      <w:r>
        <w:t>.</w:t>
      </w:r>
    </w:p>
    <w:p w14:paraId="60594098" w14:textId="69CDB8EA" w:rsidR="00C667F9" w:rsidRDefault="00C667F9" w:rsidP="00C667F9">
      <w:pPr>
        <w:pStyle w:val="ListParagraph"/>
        <w:numPr>
          <w:ilvl w:val="0"/>
          <w:numId w:val="9"/>
        </w:numPr>
      </w:pPr>
      <w:r>
        <w:t xml:space="preserve">Inspire new AI applications in </w:t>
      </w:r>
      <w:r w:rsidR="008C040D">
        <w:t>e</w:t>
      </w:r>
      <w:r>
        <w:t>sports analytics and player development</w:t>
      </w:r>
      <w:r w:rsidR="008C040D">
        <w:t xml:space="preserve"> through providing the infrastructure and a toolkit as a backbone</w:t>
      </w:r>
      <w:r>
        <w:t>.</w:t>
      </w:r>
    </w:p>
    <w:p w14:paraId="769F8EC9" w14:textId="2CA885AC" w:rsidR="00BE3461" w:rsidRDefault="00BE3461" w:rsidP="00BE3461">
      <w:pPr>
        <w:pStyle w:val="ListParagraph"/>
        <w:numPr>
          <w:ilvl w:val="0"/>
          <w:numId w:val="9"/>
        </w:numPr>
      </w:pPr>
      <w:r>
        <w:t xml:space="preserve">Demonstrate </w:t>
      </w:r>
      <w:proofErr w:type="spellStart"/>
      <w:r>
        <w:t>BUas's</w:t>
      </w:r>
      <w:proofErr w:type="spellEnd"/>
      <w:r>
        <w:t xml:space="preserve"> commitment to cutting-edge educational innovation, enhancing its reputation as a leader in game research, AI integration, and data-driven approaches.</w:t>
      </w:r>
    </w:p>
    <w:p w14:paraId="42C9F3BE" w14:textId="2748028F" w:rsidR="009A795E" w:rsidRDefault="00BE3461" w:rsidP="00BE3461">
      <w:pPr>
        <w:pStyle w:val="ListParagraph"/>
        <w:numPr>
          <w:ilvl w:val="0"/>
          <w:numId w:val="9"/>
        </w:numPr>
      </w:pPr>
      <w:r>
        <w:t xml:space="preserve">Support </w:t>
      </w:r>
      <w:proofErr w:type="spellStart"/>
      <w:r>
        <w:t>BUas's</w:t>
      </w:r>
      <w:proofErr w:type="spellEnd"/>
      <w:r>
        <w:t xml:space="preserve"> affiliated esports team (Breda Guardians), enhancing the capabilities of students and staff, and strengthens </w:t>
      </w:r>
      <w:proofErr w:type="spellStart"/>
      <w:r>
        <w:t>BUas’s</w:t>
      </w:r>
      <w:proofErr w:type="spellEnd"/>
      <w:r>
        <w:t xml:space="preserve"> visibility and pride within the esports community.</w:t>
      </w:r>
    </w:p>
    <w:p w14:paraId="756924D9" w14:textId="3182D977" w:rsidR="00FE528F" w:rsidRDefault="00FE528F" w:rsidP="00BE3461">
      <w:pPr>
        <w:pStyle w:val="ListParagraph"/>
        <w:numPr>
          <w:ilvl w:val="0"/>
          <w:numId w:val="9"/>
        </w:numPr>
      </w:pPr>
      <w:r w:rsidRPr="00FE528F">
        <w:t xml:space="preserve">Support for Data-Driven Transformation at BUas: The project aligns with </w:t>
      </w:r>
      <w:proofErr w:type="spellStart"/>
      <w:r w:rsidRPr="00FE528F">
        <w:t>BUas’s</w:t>
      </w:r>
      <w:proofErr w:type="spellEnd"/>
      <w:r w:rsidRPr="00FE528F">
        <w:t xml:space="preserve"> goal to become a data-driven educational institution. By leveraging AI and data analytics in esports, the project demonstrates how data-driven tools can enhance decision-making and efficiency in other domains, including media and experience design.</w:t>
      </w:r>
    </w:p>
    <w:p w14:paraId="40113E4A" w14:textId="1360BDD8" w:rsidR="00C667F9" w:rsidRDefault="00C667F9" w:rsidP="00C667F9">
      <w:pPr>
        <w:pStyle w:val="Heading2"/>
      </w:pPr>
      <w:r>
        <w:t>Possible Risks</w:t>
      </w:r>
    </w:p>
    <w:p w14:paraId="21FC3908" w14:textId="55F1C0F5" w:rsidR="00D021E1" w:rsidRDefault="00D021E1" w:rsidP="00D021E1">
      <w:r>
        <w:t>The project concerns a existing project which has a successful</w:t>
      </w:r>
      <w:r w:rsidR="00A41432">
        <w:t>ly, automated</w:t>
      </w:r>
      <w:r>
        <w:t xml:space="preserve"> data-collection method in place on a </w:t>
      </w:r>
      <w:r w:rsidR="00A41432">
        <w:t xml:space="preserve">but needs </w:t>
      </w:r>
      <w:r w:rsidR="008E3340">
        <w:t>more infrastructure to start collect effectively on scale</w:t>
      </w:r>
      <w:r w:rsidR="00954A89">
        <w:t>:</w:t>
      </w:r>
    </w:p>
    <w:p w14:paraId="72C70E16" w14:textId="32E032A1" w:rsidR="00954A89" w:rsidRDefault="00954A89" w:rsidP="00954A89">
      <w:pPr>
        <w:pStyle w:val="ListParagraph"/>
        <w:numPr>
          <w:ilvl w:val="0"/>
          <w:numId w:val="10"/>
        </w:numPr>
      </w:pPr>
      <w:r>
        <w:t>The effectiveness of AI models relies on quality training data. If data collection is inconsistent or the volume is insufficient, it could lead to inaccurate insights or failed models.</w:t>
      </w:r>
      <w:r w:rsidR="008E3340">
        <w:t xml:space="preserve"> Therefore, the system should be intuitive and easy to use.</w:t>
      </w:r>
    </w:p>
    <w:p w14:paraId="7DA81891" w14:textId="628E23A6" w:rsidR="00954A89" w:rsidRDefault="00954A89" w:rsidP="00954A89">
      <w:pPr>
        <w:pStyle w:val="ListParagraph"/>
        <w:numPr>
          <w:ilvl w:val="0"/>
          <w:numId w:val="10"/>
        </w:numPr>
      </w:pPr>
      <w:r>
        <w:t xml:space="preserve">Collecting detailed contextual, </w:t>
      </w:r>
      <w:r w:rsidR="0097769B">
        <w:t>behavioural</w:t>
      </w:r>
      <w:r>
        <w:t>, and physiological data may raise privacy concerns. Improper handling of this sensitive information could lead to data breaches.</w:t>
      </w:r>
      <w:r w:rsidR="008E3340">
        <w:t xml:space="preserve"> Therefore, the </w:t>
      </w:r>
      <w:r w:rsidR="004F5BCF">
        <w:t xml:space="preserve">modular </w:t>
      </w:r>
      <w:r w:rsidR="008E3340">
        <w:t>system should</w:t>
      </w:r>
      <w:r w:rsidR="005A1DCA">
        <w:t xml:space="preserve"> come with a hardware setup as to</w:t>
      </w:r>
      <w:r w:rsidR="008E3340">
        <w:t xml:space="preserve"> be able to store data from an esports or research organisation within the organisation.</w:t>
      </w:r>
      <w:r w:rsidR="002913D1">
        <w:t xml:space="preserve"> </w:t>
      </w:r>
    </w:p>
    <w:p w14:paraId="232C4CF2" w14:textId="04492D6E" w:rsidR="004F5BCF" w:rsidRDefault="004F5BCF" w:rsidP="00954A89">
      <w:pPr>
        <w:pStyle w:val="ListParagraph"/>
        <w:numPr>
          <w:ilvl w:val="0"/>
          <w:numId w:val="10"/>
        </w:numPr>
      </w:pPr>
      <w:r w:rsidRPr="004F5BCF">
        <w:t>Coaches and players may resist adopting data-driven insights if they feel it undermines their expertise or adds complexity to their routines.</w:t>
      </w:r>
      <w:r>
        <w:t xml:space="preserve"> Having a modular system which comes with </w:t>
      </w:r>
      <w:r w:rsidR="00CF378F">
        <w:t>its own server makes the solution easily scalable to other esports organisation</w:t>
      </w:r>
      <w:r w:rsidR="000E699A">
        <w:t xml:space="preserve"> as it allows for the storage and local data analyses of matches played</w:t>
      </w:r>
      <w:r w:rsidR="00D43168">
        <w:t xml:space="preserve"> by the deployed toolkit</w:t>
      </w:r>
      <w:r w:rsidR="00CF378F">
        <w:t xml:space="preserve">. </w:t>
      </w:r>
    </w:p>
    <w:p w14:paraId="3A913223" w14:textId="19D6DDD0" w:rsidR="001937C3" w:rsidRDefault="00954A89" w:rsidP="00954A89">
      <w:r>
        <w:t xml:space="preserve">Furthermore, </w:t>
      </w:r>
      <w:r w:rsidR="00A41432">
        <w:t>t</w:t>
      </w:r>
      <w:r w:rsidR="00DF6D88">
        <w:t xml:space="preserve">he development of a multi-modal AI system involves complex integration of different data streams (contextual, </w:t>
      </w:r>
      <w:r w:rsidR="0097769B">
        <w:t>behavioural</w:t>
      </w:r>
      <w:r w:rsidR="00DF6D88">
        <w:t>, and physiological). Technical challenges may delay the project or result in inaccuracies.</w:t>
      </w:r>
      <w:r w:rsidR="00CF378F">
        <w:t xml:space="preserve"> Robust testing and iterative development of such a toolkit is required, which can be offered by it being a recurring project in the third</w:t>
      </w:r>
      <w:r w:rsidR="0097769B">
        <w:t>-</w:t>
      </w:r>
      <w:r w:rsidR="00CF378F">
        <w:t xml:space="preserve">year specialisation projects of </w:t>
      </w:r>
      <w:r w:rsidR="009E2E92">
        <w:t>ADS&amp;AI students.</w:t>
      </w:r>
    </w:p>
    <w:p w14:paraId="67E932AD" w14:textId="5DFE4B6A" w:rsidR="001E7B82" w:rsidRDefault="001E7B82" w:rsidP="001E7B82">
      <w:pPr>
        <w:pStyle w:val="Heading2"/>
      </w:pPr>
      <w:r>
        <w:lastRenderedPageBreak/>
        <w:t>Ethical Considerations</w:t>
      </w:r>
    </w:p>
    <w:p w14:paraId="398B3F35" w14:textId="63083FA4" w:rsidR="001E7B82" w:rsidRDefault="001E7B82" w:rsidP="001E7B82">
      <w:pPr>
        <w:pStyle w:val="ListParagraph"/>
        <w:numPr>
          <w:ilvl w:val="0"/>
          <w:numId w:val="11"/>
        </w:numPr>
      </w:pPr>
      <w:r>
        <w:t>Privacy: Player data will be securely stored</w:t>
      </w:r>
      <w:r w:rsidR="009E2E92">
        <w:t xml:space="preserve"> on the server of Breda Guardians or future esports organisations</w:t>
      </w:r>
      <w:r>
        <w:t>.</w:t>
      </w:r>
      <w:r w:rsidR="000E699A">
        <w:t xml:space="preserve"> Data can be accessed through the ADS&amp;AI server for analyses according to the permission agreed upon by the organisation and the project leader.</w:t>
      </w:r>
    </w:p>
    <w:p w14:paraId="453C3CB7" w14:textId="72CDBC06" w:rsidR="001E7B82" w:rsidRDefault="005760C9" w:rsidP="001E7B82">
      <w:pPr>
        <w:pStyle w:val="ListParagraph"/>
        <w:numPr>
          <w:ilvl w:val="0"/>
          <w:numId w:val="11"/>
        </w:numPr>
      </w:pPr>
      <w:r>
        <w:t>Bias:</w:t>
      </w:r>
      <w:r w:rsidR="00D04BE7" w:rsidRPr="00D04BE7">
        <w:t xml:space="preserve"> AI models may inherit biases present in the training data, leading to unfair or inaccurate assessments of player performance.</w:t>
      </w:r>
      <w:r w:rsidR="00D04BE7">
        <w:t xml:space="preserve"> </w:t>
      </w:r>
      <w:r>
        <w:t>Rigorous testing will ensure AI recommendations are fair and accurate.</w:t>
      </w:r>
    </w:p>
    <w:p w14:paraId="6D468EC4" w14:textId="2BC283AB" w:rsidR="005760C9" w:rsidRDefault="005760C9" w:rsidP="001E7B82">
      <w:pPr>
        <w:pStyle w:val="ListParagraph"/>
        <w:numPr>
          <w:ilvl w:val="0"/>
          <w:numId w:val="11"/>
        </w:numPr>
      </w:pPr>
      <w:r>
        <w:t>Human Interaction:</w:t>
      </w:r>
      <w:r w:rsidR="00D43168" w:rsidRPr="00D43168">
        <w:t xml:space="preserve"> </w:t>
      </w:r>
      <w:r w:rsidR="00D43168">
        <w:t>Coaches and players may resist adopting data-driven insights if they feel it undermines their expertise or adds complexity to their routines. So</w:t>
      </w:r>
      <w:r w:rsidR="0097769B">
        <w:t>,</w:t>
      </w:r>
      <w:r w:rsidR="00D43168">
        <w:t xml:space="preserve"> care is needed to design and communicate that the</w:t>
      </w:r>
      <w:r>
        <w:t xml:space="preserve"> AI tools will complement, not replace, human coaching.</w:t>
      </w:r>
    </w:p>
    <w:p w14:paraId="18ED4C92" w14:textId="5FF0B1CA" w:rsidR="00447070" w:rsidRDefault="0097769B" w:rsidP="00447070">
      <w:pPr>
        <w:ind w:left="360"/>
      </w:pPr>
      <w:r>
        <w:t>A</w:t>
      </w:r>
      <w:r w:rsidR="00447070">
        <w:t xml:space="preserve"> data management plan according to </w:t>
      </w:r>
      <w:proofErr w:type="spellStart"/>
      <w:r w:rsidR="00447070">
        <w:t>BUas’s</w:t>
      </w:r>
      <w:proofErr w:type="spellEnd"/>
      <w:r w:rsidR="00447070">
        <w:t xml:space="preserve"> regulations is in its first draft and an application for the ethics review board has been prepared.</w:t>
      </w:r>
    </w:p>
    <w:p w14:paraId="071373ED" w14:textId="77777777" w:rsidR="00447070" w:rsidRDefault="00447070" w:rsidP="00447070"/>
    <w:p w14:paraId="7A7B180F" w14:textId="028DE779" w:rsidR="005760C9" w:rsidRDefault="00C1106B" w:rsidP="00C1106B">
      <w:pPr>
        <w:pStyle w:val="Heading1"/>
      </w:pPr>
      <w:r>
        <w:t>Capability</w:t>
      </w:r>
    </w:p>
    <w:p w14:paraId="6EC93DA0" w14:textId="41ACB1BC" w:rsidR="000E0584" w:rsidRPr="000E0584" w:rsidRDefault="000E0584" w:rsidP="000E0584">
      <w:pPr>
        <w:pStyle w:val="Heading2"/>
      </w:pPr>
      <w:r>
        <w:t>Technical System Utilised</w:t>
      </w:r>
    </w:p>
    <w:p w14:paraId="2248C0FA" w14:textId="04866895" w:rsidR="009051DA" w:rsidRDefault="00F37EA7" w:rsidP="00D94304">
      <w:r w:rsidRPr="00F37EA7">
        <w:t xml:space="preserve">This project will leverage existing advancements in multi-modal AI analytics to enhance esports performance, rather than developing entirely new models from scratch. We will evaluate several </w:t>
      </w:r>
      <w:r w:rsidR="00BB4670">
        <w:t>pre-trained models such as Llama 3.2, Gemini and GPT</w:t>
      </w:r>
      <w:r w:rsidR="001A56F7">
        <w:t xml:space="preserve">4o. </w:t>
      </w:r>
      <w:r w:rsidR="00A43F5A">
        <w:t xml:space="preserve">Firstly, we will evaluate their suitability as </w:t>
      </w:r>
      <w:r w:rsidRPr="00F37EA7">
        <w:t>video annotation tools</w:t>
      </w:r>
      <w:r w:rsidR="009051DA">
        <w:t>.</w:t>
      </w:r>
      <w:r w:rsidR="00A43F5A">
        <w:t xml:space="preserve"> </w:t>
      </w:r>
      <w:r w:rsidR="009051DA">
        <w:t>S</w:t>
      </w:r>
      <w:r w:rsidR="00A43F5A">
        <w:t>econdly</w:t>
      </w:r>
      <w:r w:rsidR="007D242D">
        <w:t xml:space="preserve"> the multi-modal capacity to integrate other behavioural, physiological and contextual data </w:t>
      </w:r>
      <w:r w:rsidR="0097769B">
        <w:t>streams</w:t>
      </w:r>
      <w:r w:rsidR="009051DA">
        <w:t>.</w:t>
      </w:r>
      <w:r w:rsidR="007D242D">
        <w:t xml:space="preserve"> </w:t>
      </w:r>
      <w:r w:rsidR="009051DA">
        <w:t>T</w:t>
      </w:r>
      <w:r w:rsidR="007D242D">
        <w:t>hirdly</w:t>
      </w:r>
      <w:r w:rsidR="009051DA">
        <w:t>,</w:t>
      </w:r>
      <w:r w:rsidR="00A43F5A">
        <w:t xml:space="preserve"> lo</w:t>
      </w:r>
      <w:r w:rsidR="009051DA">
        <w:t xml:space="preserve">w operating </w:t>
      </w:r>
      <w:r w:rsidR="00A43F5A">
        <w:t xml:space="preserve">cost both </w:t>
      </w:r>
      <w:r w:rsidR="00AD64A8">
        <w:t>financially and computationally will be prioriti</w:t>
      </w:r>
      <w:r w:rsidR="00816DC7">
        <w:t>s</w:t>
      </w:r>
      <w:r w:rsidR="00AD64A8">
        <w:t>ed</w:t>
      </w:r>
      <w:r w:rsidR="007D242D">
        <w:t>.</w:t>
      </w:r>
    </w:p>
    <w:p w14:paraId="0FFA725B" w14:textId="5B54C6E1" w:rsidR="00F37EA7" w:rsidRDefault="00F37EA7" w:rsidP="00D94304">
      <w:r w:rsidRPr="00F37EA7">
        <w:t>Th</w:t>
      </w:r>
      <w:r w:rsidR="009051DA">
        <w:t xml:space="preserve">is toolkit </w:t>
      </w:r>
      <w:r w:rsidRPr="00F37EA7">
        <w:t xml:space="preserve">will be used to </w:t>
      </w:r>
      <w:r w:rsidR="0097769B" w:rsidRPr="00F37EA7">
        <w:t>analyse</w:t>
      </w:r>
      <w:r w:rsidRPr="00F37EA7">
        <w:t xml:space="preserve"> gameplay footage, player </w:t>
      </w:r>
      <w:r w:rsidR="0097769B" w:rsidRPr="00F37EA7">
        <w:t>behaviour</w:t>
      </w:r>
      <w:r w:rsidRPr="00F37EA7">
        <w:t>, and strategic decisions. To tailor the system to the specific requirements of Breda Guardians and maximi</w:t>
      </w:r>
      <w:r w:rsidR="00816DC7">
        <w:t>s</w:t>
      </w:r>
      <w:r w:rsidRPr="00F37EA7">
        <w:t>e its effectiveness, we will explore various training approaches such as multi-modal data integration, traditional supervised learning</w:t>
      </w:r>
      <w:r w:rsidR="009051DA">
        <w:t>; and design for continuous learning</w:t>
      </w:r>
      <w:r w:rsidRPr="00F37EA7">
        <w:t>, and reinforcement learning techniques to optimi</w:t>
      </w:r>
      <w:r w:rsidR="00816DC7">
        <w:t>s</w:t>
      </w:r>
      <w:r w:rsidRPr="00F37EA7">
        <w:t>e the model's capacity for delivering actionable insights.</w:t>
      </w:r>
    </w:p>
    <w:p w14:paraId="1C4AE98A" w14:textId="77777777" w:rsidR="00227EBC" w:rsidRDefault="00227EBC" w:rsidP="00227EBC">
      <w:pPr>
        <w:pStyle w:val="Heading2"/>
      </w:pPr>
      <w:r>
        <w:t>Practicality</w:t>
      </w:r>
    </w:p>
    <w:p w14:paraId="2EF8CDB0" w14:textId="61B13D32" w:rsidR="000E0584" w:rsidRDefault="00F37EA7" w:rsidP="00D94304">
      <w:r w:rsidRPr="00F37EA7">
        <w:t>The project will utili</w:t>
      </w:r>
      <w:r w:rsidR="00816DC7">
        <w:t>s</w:t>
      </w:r>
      <w:r w:rsidRPr="00F37EA7">
        <w:t xml:space="preserve">e both </w:t>
      </w:r>
      <w:r w:rsidR="009A09E5">
        <w:t xml:space="preserve">the </w:t>
      </w:r>
      <w:r w:rsidRPr="00F37EA7">
        <w:t>existing BUas hardware resources</w:t>
      </w:r>
      <w:r w:rsidR="007D5506">
        <w:t xml:space="preserve"> available </w:t>
      </w:r>
      <w:r w:rsidRPr="00F37EA7">
        <w:t xml:space="preserve">and targeted new acquisitions. </w:t>
      </w:r>
      <w:r w:rsidR="009801F7">
        <w:t xml:space="preserve">The data will be collected by the esports toolkit as developed under the Growth Project which is a collaboration </w:t>
      </w:r>
      <w:r w:rsidR="00691A09">
        <w:t>of BUas, Breda Guardians and Tilburg University. The data collection</w:t>
      </w:r>
      <w:r w:rsidR="0050409C">
        <w:t xml:space="preserve"> consists of recorded gameplay data, control input, </w:t>
      </w:r>
      <w:r w:rsidR="00227EBC">
        <w:t xml:space="preserve">facial expression and emotion, eye-tracking, heart-activity and electrodermal-activity. The </w:t>
      </w:r>
      <w:r w:rsidR="00227EBC">
        <w:lastRenderedPageBreak/>
        <w:t>data collection</w:t>
      </w:r>
      <w:r w:rsidR="00691A09">
        <w:t xml:space="preserve"> is </w:t>
      </w:r>
      <w:r w:rsidR="00227EBC">
        <w:t xml:space="preserve">already </w:t>
      </w:r>
      <w:r w:rsidR="00691A09">
        <w:t>being taken care of and therefore not mention in the proposal but instead</w:t>
      </w:r>
      <w:hyperlink r:id="rId6" w:history="1">
        <w:r w:rsidR="00691A09" w:rsidRPr="00892DF8">
          <w:rPr>
            <w:rStyle w:val="Hyperlink"/>
          </w:rPr>
          <w:t xml:space="preserve"> demonstrated here</w:t>
        </w:r>
        <w:r w:rsidR="00B77594" w:rsidRPr="00892DF8">
          <w:rPr>
            <w:rStyle w:val="Hyperlink"/>
          </w:rPr>
          <w:t xml:space="preserve"> </w:t>
        </w:r>
        <w:r w:rsidR="009858BB" w:rsidRPr="00892DF8">
          <w:rPr>
            <w:rStyle w:val="Hyperlink"/>
          </w:rPr>
          <w:t>shortly</w:t>
        </w:r>
      </w:hyperlink>
      <w:r w:rsidR="009858BB">
        <w:t>, and</w:t>
      </w:r>
      <w:hyperlink r:id="rId7" w:history="1">
        <w:r w:rsidR="009858BB" w:rsidRPr="00F12017">
          <w:rPr>
            <w:rStyle w:val="Hyperlink"/>
          </w:rPr>
          <w:t xml:space="preserve"> in length over here</w:t>
        </w:r>
        <w:r w:rsidR="00691A09" w:rsidRPr="00F12017">
          <w:rPr>
            <w:rStyle w:val="Hyperlink"/>
          </w:rPr>
          <w:t>.</w:t>
        </w:r>
      </w:hyperlink>
      <w:r w:rsidR="00691A09">
        <w:t xml:space="preserve"> </w:t>
      </w:r>
      <w:r w:rsidR="00587E51">
        <w:t xml:space="preserve">Finally, the ADS&amp;AI department has an existing card-scanning application which </w:t>
      </w:r>
      <w:r w:rsidR="00F17378">
        <w:t>can be utili</w:t>
      </w:r>
      <w:r w:rsidR="00816DC7">
        <w:t>s</w:t>
      </w:r>
      <w:r w:rsidR="00F17378">
        <w:t xml:space="preserve">ed to manage </w:t>
      </w:r>
      <w:r w:rsidR="0097769B">
        <w:t>play sessions</w:t>
      </w:r>
      <w:r w:rsidR="00F17378">
        <w:t xml:space="preserve"> &amp; players correctly.</w:t>
      </w:r>
    </w:p>
    <w:p w14:paraId="6F578AA8" w14:textId="37AE2526" w:rsidR="009A09E5" w:rsidRDefault="00F37EA7" w:rsidP="00D94304">
      <w:r w:rsidRPr="00F37EA7">
        <w:t xml:space="preserve">The processing power of the ADS&amp;AI server will be harnessed for computationally intensive tasks, such as multi-modal data processing and AI model training. A dedicated data collection system will be implemented to ensure automated, consistent gathering of esports training and match data. To facilitate smooth data processing and model deployment, the project will require a </w:t>
      </w:r>
      <w:r w:rsidR="009A09E5">
        <w:t xml:space="preserve">dedicated on-site server </w:t>
      </w:r>
      <w:r w:rsidRPr="00F37EA7">
        <w:t xml:space="preserve">for local model execution and </w:t>
      </w:r>
      <w:r w:rsidR="009A09E5">
        <w:t>provide the data-driven insight through the dashboard and match-review tool</w:t>
      </w:r>
      <w:r w:rsidRPr="00F37EA7">
        <w:t xml:space="preserve">. </w:t>
      </w:r>
    </w:p>
    <w:p w14:paraId="5D410E0F" w14:textId="08FD662B" w:rsidR="00F37EA7" w:rsidRPr="00D94304" w:rsidRDefault="00F37EA7" w:rsidP="00D94304">
      <w:r w:rsidRPr="00F37EA7">
        <w:t>We will also explore the integration of existing game analytics platforms to visuali</w:t>
      </w:r>
      <w:r w:rsidR="00816DC7">
        <w:t>s</w:t>
      </w:r>
      <w:r w:rsidRPr="00F37EA7">
        <w:t xml:space="preserve">e and interpret player performance data, ensuring a cohesive approach to </w:t>
      </w:r>
      <w:r w:rsidR="00691A09" w:rsidRPr="00F37EA7">
        <w:t>analysing</w:t>
      </w:r>
      <w:r w:rsidRPr="00F37EA7">
        <w:t xml:space="preserve"> gameplay, </w:t>
      </w:r>
      <w:r w:rsidR="0097769B" w:rsidRPr="00F37EA7">
        <w:t>behaviour</w:t>
      </w:r>
      <w:r w:rsidRPr="00F37EA7">
        <w:t>, and physiological data streams. Additionally, the project will investigate the potential for integrating predictive models and fine-tuning AI to enable accurate player performance forecasting, enhancing the coaching and training experience for the Breda Guardians.</w:t>
      </w:r>
    </w:p>
    <w:p w14:paraId="2B24AD30" w14:textId="728BA69E" w:rsidR="00206BCA" w:rsidRDefault="00206BCA" w:rsidP="00206BCA">
      <w:pPr>
        <w:pStyle w:val="Heading2"/>
      </w:pPr>
      <w:r>
        <w:t>Skills and Experience of Team</w:t>
      </w:r>
    </w:p>
    <w:p w14:paraId="4897FFE3" w14:textId="5F35CC92" w:rsidR="00206BCA" w:rsidRDefault="001E2DA8" w:rsidP="00206BCA">
      <w:pPr>
        <w:pStyle w:val="ListParagraph"/>
        <w:numPr>
          <w:ilvl w:val="0"/>
          <w:numId w:val="13"/>
        </w:numPr>
      </w:pPr>
      <w:r>
        <w:t xml:space="preserve">Bram Heijligers </w:t>
      </w:r>
      <w:r w:rsidR="00F31DDA">
        <w:t>(Project Lead): Lecturer Data Science &amp; AI, Ph</w:t>
      </w:r>
      <w:r w:rsidR="00880B28">
        <w:t>D</w:t>
      </w:r>
      <w:r w:rsidR="00F31DDA">
        <w:t>-candidate</w:t>
      </w:r>
      <w:r w:rsidR="007864AE">
        <w:t>. Project will be part of project leaders PhD project.</w:t>
      </w:r>
    </w:p>
    <w:p w14:paraId="3096382D" w14:textId="1EAF5A36" w:rsidR="00E236A9" w:rsidRDefault="00C217A2" w:rsidP="00206BCA">
      <w:pPr>
        <w:pStyle w:val="ListParagraph"/>
        <w:numPr>
          <w:ilvl w:val="0"/>
          <w:numId w:val="13"/>
        </w:numPr>
      </w:pPr>
      <w:r>
        <w:t xml:space="preserve">ADS&amp;AI and Leisure and Events </w:t>
      </w:r>
      <w:r w:rsidR="00E236A9">
        <w:t>Students: Providing technical</w:t>
      </w:r>
      <w:r w:rsidR="00931D05">
        <w:t>, organisation</w:t>
      </w:r>
      <w:r w:rsidR="00F701FA">
        <w:t>al, communicative or managerial</w:t>
      </w:r>
      <w:r w:rsidR="00E236A9">
        <w:t xml:space="preserve"> support under expert supervision</w:t>
      </w:r>
      <w:r w:rsidR="00F701FA">
        <w:t xml:space="preserve"> of the Project Lead and Breda Guardians staff</w:t>
      </w:r>
      <w:r>
        <w:t xml:space="preserve"> as interns or as part of the ADS&amp;AI specialisation projects</w:t>
      </w:r>
      <w:r w:rsidR="00E236A9">
        <w:t>.</w:t>
      </w:r>
    </w:p>
    <w:p w14:paraId="542A44FD" w14:textId="14B869D3" w:rsidR="00A20E85" w:rsidRDefault="00BA3690" w:rsidP="00BA3690">
      <w:pPr>
        <w:pStyle w:val="Heading1"/>
      </w:pPr>
      <w:r>
        <w:t>Outcomes</w:t>
      </w:r>
    </w:p>
    <w:p w14:paraId="6078C407" w14:textId="457188CB" w:rsidR="00BA3690" w:rsidRDefault="00BA3690" w:rsidP="00BA3690">
      <w:pPr>
        <w:pStyle w:val="Heading2"/>
      </w:pPr>
      <w:r>
        <w:t>Showcasing Results</w:t>
      </w:r>
    </w:p>
    <w:p w14:paraId="3809699E" w14:textId="77A1A149" w:rsidR="00BA3690" w:rsidRDefault="00BA3690" w:rsidP="00BA3690">
      <w:r>
        <w:t>The outcomes will be shared via:</w:t>
      </w:r>
    </w:p>
    <w:p w14:paraId="04CB4C7D" w14:textId="7D82A51D" w:rsidR="00506645" w:rsidRDefault="009855D9" w:rsidP="000F78D6">
      <w:pPr>
        <w:pStyle w:val="ListParagraph"/>
        <w:numPr>
          <w:ilvl w:val="0"/>
          <w:numId w:val="14"/>
        </w:numPr>
      </w:pPr>
      <w:r>
        <w:t>Toolkit Dissemination: providing access to Breda Guardians, BUas researchers &amp; students to the toolkit</w:t>
      </w:r>
    </w:p>
    <w:p w14:paraId="7956CDA4" w14:textId="32E3D323" w:rsidR="000F78D6" w:rsidRDefault="000F78D6" w:rsidP="000F78D6">
      <w:pPr>
        <w:pStyle w:val="ListParagraph"/>
        <w:numPr>
          <w:ilvl w:val="0"/>
          <w:numId w:val="14"/>
        </w:numPr>
      </w:pPr>
      <w:r>
        <w:t>Presentations: Showcasing project results to the projects stakeholders</w:t>
      </w:r>
      <w:r w:rsidR="00227EBC">
        <w:t xml:space="preserve"> (Game Lab Tilburg University</w:t>
      </w:r>
      <w:r w:rsidR="00511CE7">
        <w:t xml:space="preserve">, University Twente, HAN </w:t>
      </w:r>
      <w:r w:rsidR="0097769B">
        <w:t>Nijmegen</w:t>
      </w:r>
      <w:r w:rsidR="00227EBC">
        <w:t>)</w:t>
      </w:r>
      <w:r w:rsidR="00511CE7">
        <w:t>,</w:t>
      </w:r>
      <w:r w:rsidR="00B5474B">
        <w:t xml:space="preserve"> esports community</w:t>
      </w:r>
      <w:r w:rsidR="00511CE7">
        <w:t xml:space="preserve"> and internal stakeholders such as educator or researchers within BUas; </w:t>
      </w:r>
      <w:r w:rsidR="0097769B">
        <w:t>primarily</w:t>
      </w:r>
      <w:r w:rsidR="00511CE7">
        <w:t xml:space="preserve"> AGM</w:t>
      </w:r>
      <w:r w:rsidR="00FD2FDF">
        <w:t>.</w:t>
      </w:r>
    </w:p>
    <w:p w14:paraId="7F8D55AA" w14:textId="29ADE412" w:rsidR="00F17378" w:rsidRDefault="00B5474B" w:rsidP="00FD2FDF">
      <w:pPr>
        <w:pStyle w:val="ListParagraph"/>
        <w:numPr>
          <w:ilvl w:val="0"/>
          <w:numId w:val="14"/>
        </w:numPr>
      </w:pPr>
      <w:r>
        <w:t>Videos: Demonstrating the AI system in action during the training sessions</w:t>
      </w:r>
      <w:r w:rsidR="005337CC">
        <w:t xml:space="preserve"> and by generating </w:t>
      </w:r>
      <w:r w:rsidR="00B61F22">
        <w:t xml:space="preserve">more </w:t>
      </w:r>
      <w:r w:rsidR="005337CC">
        <w:t>marketing material w</w:t>
      </w:r>
      <w:r w:rsidR="00B61F22">
        <w:t>ith the marketing department</w:t>
      </w:r>
      <w:r>
        <w:t>.</w:t>
      </w:r>
    </w:p>
    <w:p w14:paraId="6BFB3992" w14:textId="69A83BC1" w:rsidR="008211A1" w:rsidRDefault="00C36CB0" w:rsidP="00FD2FDF">
      <w:pPr>
        <w:pStyle w:val="ListParagraph"/>
        <w:numPr>
          <w:ilvl w:val="0"/>
          <w:numId w:val="14"/>
        </w:numPr>
      </w:pPr>
      <w:r>
        <w:lastRenderedPageBreak/>
        <w:t>Journal a</w:t>
      </w:r>
      <w:r w:rsidR="008211A1">
        <w:t>rticles</w:t>
      </w:r>
      <w:r>
        <w:t xml:space="preserve"> &amp; conference</w:t>
      </w:r>
      <w:r w:rsidR="005337CC">
        <w:t xml:space="preserve"> </w:t>
      </w:r>
      <w:r w:rsidR="00B61F22">
        <w:t>articles</w:t>
      </w:r>
      <w:r w:rsidR="008211A1">
        <w:t>:</w:t>
      </w:r>
      <w:r w:rsidR="00B61F22">
        <w:t xml:space="preserve"> find suitable venues of journals and conferences to share the</w:t>
      </w:r>
      <w:r w:rsidR="001F2B72">
        <w:t xml:space="preserve"> findings of the research &amp; development through technical papers and case studies.</w:t>
      </w:r>
    </w:p>
    <w:p w14:paraId="30B92697" w14:textId="1252F3A0" w:rsidR="00F3748E" w:rsidRDefault="008A205D" w:rsidP="008A205D">
      <w:pPr>
        <w:pStyle w:val="Heading1"/>
      </w:pPr>
      <w:r>
        <w:t>Timeline and Funding</w:t>
      </w:r>
    </w:p>
    <w:p w14:paraId="5664ACD9" w14:textId="374C7952" w:rsidR="008A205D" w:rsidRDefault="008A205D" w:rsidP="008A205D">
      <w:pPr>
        <w:pStyle w:val="Heading2"/>
      </w:pPr>
      <w:r>
        <w:t>Proposed Timeline</w:t>
      </w:r>
    </w:p>
    <w:tbl>
      <w:tblPr>
        <w:tblW w:w="863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01"/>
        <w:gridCol w:w="702"/>
        <w:gridCol w:w="740"/>
        <w:gridCol w:w="941"/>
        <w:gridCol w:w="763"/>
        <w:gridCol w:w="19"/>
        <w:gridCol w:w="780"/>
        <w:gridCol w:w="850"/>
        <w:gridCol w:w="851"/>
        <w:gridCol w:w="992"/>
      </w:tblGrid>
      <w:tr w:rsidR="00163512" w:rsidRPr="00E26380" w14:paraId="3E59CF42" w14:textId="6A1382F6" w:rsidTr="00163512">
        <w:trPr>
          <w:trHeight w:val="300"/>
        </w:trPr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A62BC0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  <w:t>Milestone</w:t>
            </w: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314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1E44C8E" w14:textId="77777777" w:rsidR="00163512" w:rsidRPr="00E26380" w:rsidRDefault="00163512" w:rsidP="00E26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  <w:t>2025</w:t>
            </w: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349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94042B" w14:textId="448F0E27" w:rsidR="00163512" w:rsidRDefault="00163512" w:rsidP="00E26380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  <w:t>2026</w:t>
            </w:r>
          </w:p>
        </w:tc>
      </w:tr>
      <w:tr w:rsidR="00163512" w:rsidRPr="00E26380" w14:paraId="0B1A87F1" w14:textId="279C9CF0" w:rsidTr="00163512">
        <w:trPr>
          <w:trHeight w:val="300"/>
        </w:trPr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70F17E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7B4A6FC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  <w:t>Winter</w:t>
            </w: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770981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  <w:t>Spring</w:t>
            </w: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9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B492B9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  <w:t>Summer </w:t>
            </w: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8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6D9C85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  <w:t>Autum</w:t>
            </w: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BD4045" w14:textId="1650E581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  <w:t>Winter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6C0F86" w14:textId="66741677" w:rsidR="00163512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  <w:t>Spring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B0CB70" w14:textId="1A8D2B74" w:rsidR="00163512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  <w:t>Summer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3D6653" w14:textId="6F23BB1F" w:rsidR="00163512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  <w:t>Winter</w:t>
            </w:r>
          </w:p>
        </w:tc>
      </w:tr>
      <w:tr w:rsidR="00163512" w:rsidRPr="00E26380" w14:paraId="511E6063" w14:textId="1080374D" w:rsidTr="00163512">
        <w:trPr>
          <w:trHeight w:val="300"/>
        </w:trPr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DDD210" w14:textId="7E5361F2" w:rsidR="00163512" w:rsidRPr="00E26380" w:rsidRDefault="00622FA0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  <w:t>First Iteration Analytical Toolkit (descriptive modelling)</w:t>
            </w: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A7C22" w:themeFill="accent6" w:themeFillShade="BF"/>
            <w:hideMark/>
          </w:tcPr>
          <w:p w14:paraId="3C1B75EA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8754C6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9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CBDD56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8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F708ED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F3CBBF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2BB7D4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F3D16A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D649AF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</w:tr>
      <w:tr w:rsidR="00163512" w:rsidRPr="00E26380" w14:paraId="419E6C19" w14:textId="3CCF3C7C" w:rsidTr="00163512">
        <w:trPr>
          <w:trHeight w:val="300"/>
        </w:trPr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5648C36" w14:textId="06151E29" w:rsidR="00163512" w:rsidRPr="00E26380" w:rsidRDefault="00622FA0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  <w:t>Continue &amp; expand</w:t>
            </w:r>
            <w:r w:rsidRPr="00E26380"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  <w:t xml:space="preserve"> Data Collection</w:t>
            </w: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538135"/>
            <w:hideMark/>
          </w:tcPr>
          <w:p w14:paraId="0372B0DE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F7F0E4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9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E1362A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8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E7D334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F49FD5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AB3052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5D998C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50289A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</w:tr>
      <w:tr w:rsidR="00163512" w:rsidRPr="00E26380" w14:paraId="552B8B94" w14:textId="5722084D" w:rsidTr="00622FA0">
        <w:trPr>
          <w:trHeight w:val="300"/>
        </w:trPr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D84845" w14:textId="6F8E4A35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  <w:t>Tutorials, Conducting User Studies</w:t>
            </w:r>
            <w:r w:rsidR="00622FA0"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  <w:t>, Presentations</w:t>
            </w:r>
          </w:p>
        </w:tc>
        <w:tc>
          <w:tcPr>
            <w:tcW w:w="7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78592C8B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47D459" w:themeFill="accent3" w:themeFillTint="99"/>
          </w:tcPr>
          <w:p w14:paraId="100EDA84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9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47D459" w:themeFill="accent3" w:themeFillTint="99"/>
          </w:tcPr>
          <w:p w14:paraId="24E1C3E9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78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A7C22" w:themeFill="accent6" w:themeFillShade="BF"/>
          </w:tcPr>
          <w:p w14:paraId="04257FD7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A7C22" w:themeFill="accent6" w:themeFillShade="BF"/>
          </w:tcPr>
          <w:p w14:paraId="2DA60571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7C3471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A0E92F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A544EB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</w:tr>
      <w:tr w:rsidR="00163512" w:rsidRPr="00E26380" w14:paraId="0A2AF063" w14:textId="14A56403" w:rsidTr="00622FA0">
        <w:trPr>
          <w:trHeight w:val="300"/>
        </w:trPr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A5DECF" w14:textId="53964394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  <w:t xml:space="preserve">LLM Annotation &amp; </w:t>
            </w:r>
            <w:r w:rsidRPr="00E26380"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  <w:t>Modelling (predictive modelling)</w:t>
            </w: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hideMark/>
          </w:tcPr>
          <w:p w14:paraId="779D8FE3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47D459" w:themeFill="accent3" w:themeFillTint="99"/>
            <w:hideMark/>
          </w:tcPr>
          <w:p w14:paraId="72A5DECA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9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47D459" w:themeFill="accent3" w:themeFillTint="99"/>
            <w:hideMark/>
          </w:tcPr>
          <w:p w14:paraId="6060D7CD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8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A7C22" w:themeFill="accent6" w:themeFillShade="BF"/>
            <w:hideMark/>
          </w:tcPr>
          <w:p w14:paraId="7E43CD61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A7C22" w:themeFill="accent6" w:themeFillShade="BF"/>
          </w:tcPr>
          <w:p w14:paraId="4C35C029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C499F5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49D238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FA7D91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</w:tr>
      <w:tr w:rsidR="00163512" w:rsidRPr="00E26380" w14:paraId="131FF585" w14:textId="2342708B" w:rsidTr="00622FA0">
        <w:trPr>
          <w:trHeight w:val="300"/>
        </w:trPr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54BA0B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  <w:t>Academic Output</w:t>
            </w: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C4E2B9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hideMark/>
          </w:tcPr>
          <w:p w14:paraId="233AA46E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9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47D459" w:themeFill="accent3" w:themeFillTint="99"/>
            <w:hideMark/>
          </w:tcPr>
          <w:p w14:paraId="1BC2E5E8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8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A7C22" w:themeFill="accent6" w:themeFillShade="BF"/>
            <w:hideMark/>
          </w:tcPr>
          <w:p w14:paraId="1EFAB5DF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538135"/>
          </w:tcPr>
          <w:p w14:paraId="1A5EF266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538135"/>
          </w:tcPr>
          <w:p w14:paraId="16D8FB7A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A7C22" w:themeFill="accent6" w:themeFillShade="BF"/>
          </w:tcPr>
          <w:p w14:paraId="1BF8A3A6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46E45CD6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</w:tr>
    </w:tbl>
    <w:p w14:paraId="70F11D37" w14:textId="68D57FC7" w:rsidR="00C323FB" w:rsidRDefault="00C323FB" w:rsidP="00C323FB">
      <w:pPr>
        <w:pStyle w:val="Heading2"/>
      </w:pPr>
      <w:r>
        <w:t>Funding Requirements</w:t>
      </w:r>
    </w:p>
    <w:p w14:paraId="40D76866" w14:textId="54452317" w:rsidR="00B8417E" w:rsidRDefault="00B8417E" w:rsidP="00B8417E">
      <w:r>
        <w:t>1</w:t>
      </w:r>
      <w:r w:rsidRPr="00B8417E">
        <w:rPr>
          <w:vertAlign w:val="superscript"/>
        </w:rPr>
        <w:t>st</w:t>
      </w:r>
      <w:r>
        <w:t xml:space="preserve"> Priority:</w:t>
      </w:r>
    </w:p>
    <w:p w14:paraId="24176F1B" w14:textId="3B8A39C7" w:rsidR="004B7AF0" w:rsidRDefault="00F66F48" w:rsidP="00F66F48">
      <w:pPr>
        <w:pStyle w:val="ListParagraph"/>
        <w:numPr>
          <w:ilvl w:val="0"/>
          <w:numId w:val="15"/>
        </w:numPr>
      </w:pPr>
      <w:commentRangeStart w:id="0"/>
      <w:r w:rsidRPr="00F66F48">
        <w:t>ASUS NUC 14 Pro RNUC14RVHI300002I</w:t>
      </w:r>
      <w:r w:rsidR="00C31ABC">
        <w:t xml:space="preserve">: </w:t>
      </w:r>
      <w:r w:rsidR="00C31ABC" w:rsidRPr="00C31ABC">
        <w:t>€</w:t>
      </w:r>
      <w:r w:rsidR="00C31ABC">
        <w:t xml:space="preserve"> 456</w:t>
      </w:r>
      <w:commentRangeEnd w:id="0"/>
      <w:r w:rsidR="007D558E">
        <w:rPr>
          <w:rStyle w:val="CommentReference"/>
        </w:rPr>
        <w:commentReference w:id="0"/>
      </w:r>
    </w:p>
    <w:p w14:paraId="283F3ECD" w14:textId="161E2170" w:rsidR="00C31ABC" w:rsidRDefault="008F6A49" w:rsidP="00F66F48">
      <w:pPr>
        <w:pStyle w:val="ListParagraph"/>
        <w:numPr>
          <w:ilvl w:val="0"/>
          <w:numId w:val="15"/>
        </w:numPr>
      </w:pPr>
      <w:r>
        <w:t>2x</w:t>
      </w:r>
      <w:r w:rsidR="00C31ABC">
        <w:t>16</w:t>
      </w:r>
      <w:r>
        <w:t>GB</w:t>
      </w:r>
      <w:r w:rsidR="00C31ABC">
        <w:t xml:space="preserve"> RAM DDR5 6500Mhz: </w:t>
      </w:r>
      <w:r w:rsidR="00C31ABC" w:rsidRPr="00C31ABC">
        <w:t>€</w:t>
      </w:r>
      <w:r w:rsidR="00C31ABC">
        <w:t xml:space="preserve"> 75</w:t>
      </w:r>
    </w:p>
    <w:p w14:paraId="4240EC9D" w14:textId="1E024D1C" w:rsidR="008F6A49" w:rsidRDefault="008F6A49" w:rsidP="00F66F48">
      <w:pPr>
        <w:pStyle w:val="ListParagraph"/>
        <w:numPr>
          <w:ilvl w:val="0"/>
          <w:numId w:val="15"/>
        </w:numPr>
      </w:pPr>
      <w:r>
        <w:t xml:space="preserve">2x16TB Seagate Ironwolf: </w:t>
      </w:r>
      <w:r w:rsidRPr="008F6A49">
        <w:t>€</w:t>
      </w:r>
      <w:r>
        <w:t xml:space="preserve"> 660</w:t>
      </w:r>
    </w:p>
    <w:p w14:paraId="2A4FBC90" w14:textId="35239CA8" w:rsidR="008F6A49" w:rsidRDefault="007D558E" w:rsidP="00F66F48">
      <w:pPr>
        <w:pStyle w:val="ListParagraph"/>
        <w:numPr>
          <w:ilvl w:val="0"/>
          <w:numId w:val="15"/>
        </w:numPr>
      </w:pPr>
      <w:r>
        <w:t xml:space="preserve">Orinoco 5-Bay Enclosure: </w:t>
      </w:r>
      <w:r w:rsidRPr="007D558E">
        <w:t>€</w:t>
      </w:r>
      <w:r>
        <w:t xml:space="preserve"> 150</w:t>
      </w:r>
    </w:p>
    <w:p w14:paraId="5E1FE8EF" w14:textId="63F7D141" w:rsidR="007D558E" w:rsidRDefault="007D558E" w:rsidP="00F66F48">
      <w:pPr>
        <w:pStyle w:val="ListParagraph"/>
        <w:numPr>
          <w:ilvl w:val="0"/>
          <w:numId w:val="15"/>
        </w:numPr>
      </w:pPr>
      <w:r>
        <w:t xml:space="preserve">NFC Card Reader: </w:t>
      </w:r>
      <w:r w:rsidRPr="007D558E">
        <w:t>€</w:t>
      </w:r>
      <w:r>
        <w:t xml:space="preserve"> 30</w:t>
      </w:r>
    </w:p>
    <w:p w14:paraId="2C27F92E" w14:textId="6F5EE6BA" w:rsidR="00B8417E" w:rsidRDefault="00B8417E" w:rsidP="00B8417E">
      <w:r>
        <w:t>2</w:t>
      </w:r>
      <w:r w:rsidRPr="00B8417E">
        <w:rPr>
          <w:vertAlign w:val="superscript"/>
        </w:rPr>
        <w:t>nd</w:t>
      </w:r>
      <w:r>
        <w:t xml:space="preserve"> Priority </w:t>
      </w:r>
    </w:p>
    <w:p w14:paraId="32EAC070" w14:textId="5353C14C" w:rsidR="0043175F" w:rsidRDefault="0043175F" w:rsidP="00F66F48">
      <w:pPr>
        <w:pStyle w:val="ListParagraph"/>
        <w:numPr>
          <w:ilvl w:val="0"/>
          <w:numId w:val="15"/>
        </w:numPr>
      </w:pPr>
      <w:r w:rsidRPr="0043175F">
        <w:t>Credits for using OpenAI’s</w:t>
      </w:r>
      <w:r>
        <w:t>, Google</w:t>
      </w:r>
      <w:r w:rsidR="005F73BC">
        <w:t>’s</w:t>
      </w:r>
      <w:r>
        <w:t xml:space="preserve"> or Meta</w:t>
      </w:r>
      <w:r w:rsidR="005F73BC">
        <w:t>’s</w:t>
      </w:r>
      <w:r w:rsidRPr="0043175F">
        <w:t xml:space="preserve"> models: € </w:t>
      </w:r>
      <w:r w:rsidR="00E9360B">
        <w:t>20</w:t>
      </w:r>
      <w:r w:rsidRPr="0043175F">
        <w:t>00</w:t>
      </w:r>
      <w:r w:rsidR="00564657">
        <w:t xml:space="preserve">. (Meta’s Llama </w:t>
      </w:r>
      <w:r w:rsidR="001F2B72">
        <w:t>comes in free version with good enough performance and building blocks as a back-up)</w:t>
      </w:r>
    </w:p>
    <w:p w14:paraId="76759066" w14:textId="20A694F7" w:rsidR="00564657" w:rsidRDefault="00564657" w:rsidP="00564657">
      <w:r>
        <w:t>3</w:t>
      </w:r>
      <w:r w:rsidRPr="00564657">
        <w:rPr>
          <w:vertAlign w:val="superscript"/>
        </w:rPr>
        <w:t>rd</w:t>
      </w:r>
      <w:r>
        <w:t xml:space="preserve"> Priority</w:t>
      </w:r>
    </w:p>
    <w:p w14:paraId="2247BB62" w14:textId="44BF3589" w:rsidR="008211A1" w:rsidRDefault="00E9360B" w:rsidP="00E9360B">
      <w:pPr>
        <w:pStyle w:val="ListParagraph"/>
        <w:numPr>
          <w:ilvl w:val="0"/>
          <w:numId w:val="15"/>
        </w:numPr>
      </w:pPr>
      <w:r>
        <w:t xml:space="preserve">Journal fees/Conference registration and travel costs: € 3.000 </w:t>
      </w:r>
    </w:p>
    <w:p w14:paraId="00E4CAA4" w14:textId="17AF448A" w:rsidR="007D558E" w:rsidRPr="004B7AF0" w:rsidRDefault="007D558E" w:rsidP="007D558E">
      <w:r>
        <w:t xml:space="preserve">Total: </w:t>
      </w:r>
      <w:r w:rsidRPr="007D558E">
        <w:t>€</w:t>
      </w:r>
      <w:r>
        <w:t xml:space="preserve"> </w:t>
      </w:r>
      <w:r w:rsidR="00E9360B">
        <w:t>6</w:t>
      </w:r>
      <w:r>
        <w:t>,371</w:t>
      </w:r>
    </w:p>
    <w:p w14:paraId="118DBEB3" w14:textId="77777777" w:rsidR="003D1BC0" w:rsidRDefault="003D1BC0"/>
    <w:p w14:paraId="70F1A75A" w14:textId="77777777" w:rsidR="00D85657" w:rsidRDefault="00D85657"/>
    <w:p w14:paraId="0D5DC0FF" w14:textId="77777777" w:rsidR="00D85657" w:rsidRPr="004B7AF0" w:rsidRDefault="00D85657" w:rsidP="005D12BF"/>
    <w:sectPr w:rsidR="00D85657" w:rsidRPr="004B7A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Vieira Vasconcelos, Samuel Antonio (211941)" w:date="2024-11-28T21:35:00Z" w:initials="SV">
    <w:p w14:paraId="501BA27A" w14:textId="7E29CE1C" w:rsidR="007D558E" w:rsidRDefault="007D558E" w:rsidP="007D558E">
      <w:pPr>
        <w:pStyle w:val="CommentText"/>
      </w:pPr>
      <w:r>
        <w:rPr>
          <w:rStyle w:val="CommentReference"/>
        </w:rPr>
        <w:annotationRef/>
      </w:r>
      <w:r>
        <w:fldChar w:fldCharType="begin"/>
      </w:r>
      <w:r>
        <w:instrText>HYPERLINK "mailto:heijligers.b@buas.nl"</w:instrText>
      </w:r>
      <w:bookmarkStart w:id="1" w:name="_@_00DCF7E9D43C4332B175DF39790B0C6EZ"/>
      <w:r>
        <w:fldChar w:fldCharType="separate"/>
      </w:r>
      <w:bookmarkEnd w:id="1"/>
      <w:r w:rsidRPr="007D558E">
        <w:rPr>
          <w:rStyle w:val="Mention"/>
          <w:noProof/>
        </w:rPr>
        <w:t>@Heijligers, Bram</w:t>
      </w:r>
      <w:r>
        <w:fldChar w:fldCharType="end"/>
      </w:r>
      <w:r>
        <w:t xml:space="preserve"> Should I round this up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501BA27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E0CA2E0" w16cex:dateUtc="2024-11-28T20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501BA27A" w16cid:durableId="2E0CA2E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92497C"/>
    <w:multiLevelType w:val="hybridMultilevel"/>
    <w:tmpl w:val="A5041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A234B0"/>
    <w:multiLevelType w:val="hybridMultilevel"/>
    <w:tmpl w:val="F85A17D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6F5F6A"/>
    <w:multiLevelType w:val="hybridMultilevel"/>
    <w:tmpl w:val="7B40D0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641829"/>
    <w:multiLevelType w:val="hybridMultilevel"/>
    <w:tmpl w:val="2E04CC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9510F4"/>
    <w:multiLevelType w:val="hybridMultilevel"/>
    <w:tmpl w:val="3E968D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2910A4"/>
    <w:multiLevelType w:val="hybridMultilevel"/>
    <w:tmpl w:val="45320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BF4D13"/>
    <w:multiLevelType w:val="hybridMultilevel"/>
    <w:tmpl w:val="194CD9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251030"/>
    <w:multiLevelType w:val="hybridMultilevel"/>
    <w:tmpl w:val="6804FA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3073CE"/>
    <w:multiLevelType w:val="hybridMultilevel"/>
    <w:tmpl w:val="EE7800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EF155F"/>
    <w:multiLevelType w:val="hybridMultilevel"/>
    <w:tmpl w:val="44F6E2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BE0D0E"/>
    <w:multiLevelType w:val="hybridMultilevel"/>
    <w:tmpl w:val="EB9AF9D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6A077A"/>
    <w:multiLevelType w:val="hybridMultilevel"/>
    <w:tmpl w:val="0C78BA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0C7D36"/>
    <w:multiLevelType w:val="hybridMultilevel"/>
    <w:tmpl w:val="8EDE53B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850047"/>
    <w:multiLevelType w:val="hybridMultilevel"/>
    <w:tmpl w:val="A57E83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06393A"/>
    <w:multiLevelType w:val="hybridMultilevel"/>
    <w:tmpl w:val="60609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D43522"/>
    <w:multiLevelType w:val="hybridMultilevel"/>
    <w:tmpl w:val="2376C5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3321D9"/>
    <w:multiLevelType w:val="hybridMultilevel"/>
    <w:tmpl w:val="736EC5F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2871408">
    <w:abstractNumId w:val="8"/>
  </w:num>
  <w:num w:numId="2" w16cid:durableId="1207570618">
    <w:abstractNumId w:val="15"/>
  </w:num>
  <w:num w:numId="3" w16cid:durableId="1353922651">
    <w:abstractNumId w:val="4"/>
  </w:num>
  <w:num w:numId="4" w16cid:durableId="1057122922">
    <w:abstractNumId w:val="9"/>
  </w:num>
  <w:num w:numId="5" w16cid:durableId="564952072">
    <w:abstractNumId w:val="1"/>
  </w:num>
  <w:num w:numId="6" w16cid:durableId="764157281">
    <w:abstractNumId w:val="12"/>
  </w:num>
  <w:num w:numId="7" w16cid:durableId="692461295">
    <w:abstractNumId w:val="14"/>
  </w:num>
  <w:num w:numId="8" w16cid:durableId="937104266">
    <w:abstractNumId w:val="7"/>
  </w:num>
  <w:num w:numId="9" w16cid:durableId="763572922">
    <w:abstractNumId w:val="6"/>
  </w:num>
  <w:num w:numId="10" w16cid:durableId="1856074410">
    <w:abstractNumId w:val="5"/>
  </w:num>
  <w:num w:numId="11" w16cid:durableId="1517771290">
    <w:abstractNumId w:val="13"/>
  </w:num>
  <w:num w:numId="12" w16cid:durableId="506406385">
    <w:abstractNumId w:val="11"/>
  </w:num>
  <w:num w:numId="13" w16cid:durableId="614288733">
    <w:abstractNumId w:val="3"/>
  </w:num>
  <w:num w:numId="14" w16cid:durableId="801923048">
    <w:abstractNumId w:val="0"/>
  </w:num>
  <w:num w:numId="15" w16cid:durableId="1168859760">
    <w:abstractNumId w:val="2"/>
  </w:num>
  <w:num w:numId="16" w16cid:durableId="1229074000">
    <w:abstractNumId w:val="10"/>
  </w:num>
  <w:num w:numId="17" w16cid:durableId="1600065085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Vieira Vasconcelos, Samuel Antonio (211941)">
    <w15:presenceInfo w15:providerId="AD" w15:userId="S::211941@buas.nl::72bc56a5-ea1e-449b-b2da-b65557c4036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2NTY3sDQwNrA0tTRR0lEKTi0uzszPAykwqgUATcNxYiwAAAA="/>
  </w:docVars>
  <w:rsids>
    <w:rsidRoot w:val="00B00758"/>
    <w:rsid w:val="00001D59"/>
    <w:rsid w:val="00007544"/>
    <w:rsid w:val="00040CEE"/>
    <w:rsid w:val="00043B3E"/>
    <w:rsid w:val="00057D16"/>
    <w:rsid w:val="000667B4"/>
    <w:rsid w:val="000962C2"/>
    <w:rsid w:val="000A7EC9"/>
    <w:rsid w:val="000C3737"/>
    <w:rsid w:val="000C3D72"/>
    <w:rsid w:val="000E0584"/>
    <w:rsid w:val="000E2A84"/>
    <w:rsid w:val="000E699A"/>
    <w:rsid w:val="000F78D6"/>
    <w:rsid w:val="0010701C"/>
    <w:rsid w:val="001273CB"/>
    <w:rsid w:val="0013009C"/>
    <w:rsid w:val="00163512"/>
    <w:rsid w:val="00164627"/>
    <w:rsid w:val="00177484"/>
    <w:rsid w:val="001937C3"/>
    <w:rsid w:val="001944CC"/>
    <w:rsid w:val="00196DFD"/>
    <w:rsid w:val="001A56F7"/>
    <w:rsid w:val="001B0B81"/>
    <w:rsid w:val="001C4F8E"/>
    <w:rsid w:val="001E2DA8"/>
    <w:rsid w:val="001E7B82"/>
    <w:rsid w:val="001F2B72"/>
    <w:rsid w:val="00204502"/>
    <w:rsid w:val="00206BCA"/>
    <w:rsid w:val="0021554E"/>
    <w:rsid w:val="00227EBC"/>
    <w:rsid w:val="002377DB"/>
    <w:rsid w:val="002636C2"/>
    <w:rsid w:val="00273966"/>
    <w:rsid w:val="002913D1"/>
    <w:rsid w:val="002E518C"/>
    <w:rsid w:val="002F2B6B"/>
    <w:rsid w:val="00307A94"/>
    <w:rsid w:val="00312F37"/>
    <w:rsid w:val="003354F1"/>
    <w:rsid w:val="00336287"/>
    <w:rsid w:val="00353727"/>
    <w:rsid w:val="00371944"/>
    <w:rsid w:val="00372DF0"/>
    <w:rsid w:val="00394F25"/>
    <w:rsid w:val="003B1C27"/>
    <w:rsid w:val="003C21E7"/>
    <w:rsid w:val="003C51E3"/>
    <w:rsid w:val="003D1BC0"/>
    <w:rsid w:val="003E0E4E"/>
    <w:rsid w:val="003E2D61"/>
    <w:rsid w:val="004168EF"/>
    <w:rsid w:val="0043175F"/>
    <w:rsid w:val="00441B91"/>
    <w:rsid w:val="00447070"/>
    <w:rsid w:val="00461473"/>
    <w:rsid w:val="00472F4C"/>
    <w:rsid w:val="004B7AF0"/>
    <w:rsid w:val="004F5BCF"/>
    <w:rsid w:val="00501BA2"/>
    <w:rsid w:val="005031EF"/>
    <w:rsid w:val="0050409C"/>
    <w:rsid w:val="00504D7F"/>
    <w:rsid w:val="005063BC"/>
    <w:rsid w:val="00506645"/>
    <w:rsid w:val="00511CE7"/>
    <w:rsid w:val="00526F3D"/>
    <w:rsid w:val="005337CC"/>
    <w:rsid w:val="00563D2B"/>
    <w:rsid w:val="00564657"/>
    <w:rsid w:val="005760C9"/>
    <w:rsid w:val="00587E51"/>
    <w:rsid w:val="00590D1F"/>
    <w:rsid w:val="005A1493"/>
    <w:rsid w:val="005A1DCA"/>
    <w:rsid w:val="005B1048"/>
    <w:rsid w:val="005D12BF"/>
    <w:rsid w:val="005F1874"/>
    <w:rsid w:val="005F73BC"/>
    <w:rsid w:val="00600F74"/>
    <w:rsid w:val="00622FA0"/>
    <w:rsid w:val="006256D4"/>
    <w:rsid w:val="00625F25"/>
    <w:rsid w:val="00644296"/>
    <w:rsid w:val="0064652D"/>
    <w:rsid w:val="0066583C"/>
    <w:rsid w:val="00675EF4"/>
    <w:rsid w:val="00681639"/>
    <w:rsid w:val="00682737"/>
    <w:rsid w:val="00691A09"/>
    <w:rsid w:val="006C00D7"/>
    <w:rsid w:val="006C6C5E"/>
    <w:rsid w:val="006D52AE"/>
    <w:rsid w:val="006E718B"/>
    <w:rsid w:val="0071652E"/>
    <w:rsid w:val="00765E94"/>
    <w:rsid w:val="007864AE"/>
    <w:rsid w:val="00790B0F"/>
    <w:rsid w:val="007C62FE"/>
    <w:rsid w:val="007C6F8A"/>
    <w:rsid w:val="007D199C"/>
    <w:rsid w:val="007D242D"/>
    <w:rsid w:val="007D5506"/>
    <w:rsid w:val="007D558E"/>
    <w:rsid w:val="007F3836"/>
    <w:rsid w:val="00803EBD"/>
    <w:rsid w:val="008066E6"/>
    <w:rsid w:val="00814EFB"/>
    <w:rsid w:val="00816DC7"/>
    <w:rsid w:val="00817F9A"/>
    <w:rsid w:val="008211A1"/>
    <w:rsid w:val="00834ADF"/>
    <w:rsid w:val="00841D4E"/>
    <w:rsid w:val="0086215E"/>
    <w:rsid w:val="00875C28"/>
    <w:rsid w:val="00880B28"/>
    <w:rsid w:val="00892DF8"/>
    <w:rsid w:val="008A205D"/>
    <w:rsid w:val="008A54BB"/>
    <w:rsid w:val="008C040D"/>
    <w:rsid w:val="008E3340"/>
    <w:rsid w:val="008F6A49"/>
    <w:rsid w:val="009051DA"/>
    <w:rsid w:val="00913C40"/>
    <w:rsid w:val="00925C75"/>
    <w:rsid w:val="00925F17"/>
    <w:rsid w:val="00931D05"/>
    <w:rsid w:val="00936239"/>
    <w:rsid w:val="00951D6B"/>
    <w:rsid w:val="00951DFE"/>
    <w:rsid w:val="00954A89"/>
    <w:rsid w:val="0097769B"/>
    <w:rsid w:val="009801F7"/>
    <w:rsid w:val="009855D9"/>
    <w:rsid w:val="009858BB"/>
    <w:rsid w:val="009A09E5"/>
    <w:rsid w:val="009A5296"/>
    <w:rsid w:val="009A795E"/>
    <w:rsid w:val="009E2E92"/>
    <w:rsid w:val="009E6514"/>
    <w:rsid w:val="00A20E85"/>
    <w:rsid w:val="00A35E57"/>
    <w:rsid w:val="00A40F3D"/>
    <w:rsid w:val="00A41432"/>
    <w:rsid w:val="00A43F5A"/>
    <w:rsid w:val="00A50C17"/>
    <w:rsid w:val="00A52CD8"/>
    <w:rsid w:val="00A53DDD"/>
    <w:rsid w:val="00A81A8B"/>
    <w:rsid w:val="00A84286"/>
    <w:rsid w:val="00AC57FE"/>
    <w:rsid w:val="00AD64A8"/>
    <w:rsid w:val="00AE35A4"/>
    <w:rsid w:val="00AF574B"/>
    <w:rsid w:val="00B00758"/>
    <w:rsid w:val="00B24865"/>
    <w:rsid w:val="00B2599C"/>
    <w:rsid w:val="00B305CD"/>
    <w:rsid w:val="00B36454"/>
    <w:rsid w:val="00B43B2C"/>
    <w:rsid w:val="00B5474B"/>
    <w:rsid w:val="00B572E8"/>
    <w:rsid w:val="00B61F22"/>
    <w:rsid w:val="00B77594"/>
    <w:rsid w:val="00B8417E"/>
    <w:rsid w:val="00BA3690"/>
    <w:rsid w:val="00BA4B1C"/>
    <w:rsid w:val="00BB4670"/>
    <w:rsid w:val="00BB65CA"/>
    <w:rsid w:val="00BC1DB0"/>
    <w:rsid w:val="00BD60D5"/>
    <w:rsid w:val="00BE3461"/>
    <w:rsid w:val="00C1106B"/>
    <w:rsid w:val="00C217A2"/>
    <w:rsid w:val="00C31ABC"/>
    <w:rsid w:val="00C323FB"/>
    <w:rsid w:val="00C36CB0"/>
    <w:rsid w:val="00C43E48"/>
    <w:rsid w:val="00C667F9"/>
    <w:rsid w:val="00C9540A"/>
    <w:rsid w:val="00CA04FC"/>
    <w:rsid w:val="00CA0E50"/>
    <w:rsid w:val="00CC4FE8"/>
    <w:rsid w:val="00CE11B3"/>
    <w:rsid w:val="00CF378F"/>
    <w:rsid w:val="00D021E1"/>
    <w:rsid w:val="00D04BE7"/>
    <w:rsid w:val="00D43168"/>
    <w:rsid w:val="00D77F25"/>
    <w:rsid w:val="00D85657"/>
    <w:rsid w:val="00D865F4"/>
    <w:rsid w:val="00D94304"/>
    <w:rsid w:val="00D97E52"/>
    <w:rsid w:val="00DA01A3"/>
    <w:rsid w:val="00DC2EFB"/>
    <w:rsid w:val="00DC4B98"/>
    <w:rsid w:val="00DD15CC"/>
    <w:rsid w:val="00DD2893"/>
    <w:rsid w:val="00DF1CAE"/>
    <w:rsid w:val="00DF6D88"/>
    <w:rsid w:val="00E008FD"/>
    <w:rsid w:val="00E236A9"/>
    <w:rsid w:val="00E23F4E"/>
    <w:rsid w:val="00E26380"/>
    <w:rsid w:val="00E31180"/>
    <w:rsid w:val="00E53E1C"/>
    <w:rsid w:val="00E55285"/>
    <w:rsid w:val="00E60194"/>
    <w:rsid w:val="00E9360B"/>
    <w:rsid w:val="00EA07B2"/>
    <w:rsid w:val="00EA557F"/>
    <w:rsid w:val="00EA6941"/>
    <w:rsid w:val="00EF2322"/>
    <w:rsid w:val="00F03F56"/>
    <w:rsid w:val="00F12017"/>
    <w:rsid w:val="00F1522B"/>
    <w:rsid w:val="00F17378"/>
    <w:rsid w:val="00F31DDA"/>
    <w:rsid w:val="00F3748E"/>
    <w:rsid w:val="00F37EA7"/>
    <w:rsid w:val="00F45B32"/>
    <w:rsid w:val="00F5191F"/>
    <w:rsid w:val="00F6122C"/>
    <w:rsid w:val="00F6364D"/>
    <w:rsid w:val="00F66F48"/>
    <w:rsid w:val="00F701FA"/>
    <w:rsid w:val="00F90D0A"/>
    <w:rsid w:val="00FD2FDF"/>
    <w:rsid w:val="00FE528F"/>
    <w:rsid w:val="0ED3790C"/>
    <w:rsid w:val="15BD9114"/>
    <w:rsid w:val="239C6ACD"/>
    <w:rsid w:val="39C6FABB"/>
    <w:rsid w:val="5BDCD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4DFCE8D"/>
  <w15:chartTrackingRefBased/>
  <w15:docId w15:val="{E5B120A2-D068-48F2-99AE-3E1C37FED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5657"/>
  </w:style>
  <w:style w:type="paragraph" w:styleId="Heading1">
    <w:name w:val="heading 1"/>
    <w:basedOn w:val="Normal"/>
    <w:next w:val="Normal"/>
    <w:link w:val="Heading1Char"/>
    <w:uiPriority w:val="9"/>
    <w:qFormat/>
    <w:rsid w:val="00B0075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075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0075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0075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0075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0075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0075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0075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0075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075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0075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0075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0075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0075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0075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0075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0075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0075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0075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075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075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0075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0075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0075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0075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0075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075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075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00758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7D55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D55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D55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55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558E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7D558E"/>
    <w:rPr>
      <w:color w:val="2B579A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6C6C5E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6C5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E263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NL" w:eastAsia="en-NL"/>
      <w14:ligatures w14:val="none"/>
    </w:rPr>
  </w:style>
  <w:style w:type="character" w:customStyle="1" w:styleId="normaltextrun">
    <w:name w:val="normaltextrun"/>
    <w:basedOn w:val="DefaultParagraphFont"/>
    <w:rsid w:val="00E26380"/>
  </w:style>
  <w:style w:type="character" w:customStyle="1" w:styleId="eop">
    <w:name w:val="eop"/>
    <w:basedOn w:val="DefaultParagraphFont"/>
    <w:rsid w:val="00E263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36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9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0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82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482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33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664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74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50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86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6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6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31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50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53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94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5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33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64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42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04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46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70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53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8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40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41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4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49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6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14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557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68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039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43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5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78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258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33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952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1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485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10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10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30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59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29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147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73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394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81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81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5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79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26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414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85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520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2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781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69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352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22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62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7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24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1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19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0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54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8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83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83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85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07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05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2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42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6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9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15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78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0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98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7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19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95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9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85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55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064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8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62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4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121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13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53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350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21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03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29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097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1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290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2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629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88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024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51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14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49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97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56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8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894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6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5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5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27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49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85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52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96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752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8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120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07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707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81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28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33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182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92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549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6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00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52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10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37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50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21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56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youtu.be/Pj0xL5fMlUw?si=yme9udDwYapYcLIk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dubuas-my.sharepoint.com/:v:/g/personal/heijligers_b_buas_nl/EQMKuRwDes1Iox1DDrCcovcB75yFTklTe3D8_RT0y4Zh2A?nav=eyJyZWZlcnJhbEluZm8iOnsicmVmZXJyYWxBcHAiOiJPbmVEcml2ZUZvckJ1c2luZXNzIiwicmVmZXJyYWxBcHBQbGF0Zm9ybSI6IldlYiIsInJlZmVycmFsTW9kZSI6InZpZXciLCJyZWZlcnJhbFZpZXciOiJNeUZpbGVzTGlua0NvcHkifX0&amp;e=Ybwq8r" TargetMode="External"/><Relationship Id="rId11" Type="http://schemas.microsoft.com/office/2018/08/relationships/commentsExtensible" Target="commentsExtensible.xml"/><Relationship Id="rId5" Type="http://schemas.openxmlformats.org/officeDocument/2006/relationships/hyperlink" Target="mailto:heijligers.b@buas.nl" TargetMode="Externa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434</Words>
  <Characters>13880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eira Vasconcelos, Samuel Antonio (211941)</dc:creator>
  <cp:keywords/>
  <dc:description/>
  <cp:lastModifiedBy>Heijligers, Bram</cp:lastModifiedBy>
  <cp:revision>217</cp:revision>
  <dcterms:created xsi:type="dcterms:W3CDTF">2024-11-28T14:49:00Z</dcterms:created>
  <dcterms:modified xsi:type="dcterms:W3CDTF">2024-12-01T14:03:00Z</dcterms:modified>
</cp:coreProperties>
</file>